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F5DDAB8" w:rsidR="002F29A7" w:rsidRPr="00DC3F70" w:rsidRDefault="002F29A7" w:rsidP="00CB256B">
      <w:pPr>
        <w:pStyle w:val="Heading1"/>
        <w:spacing w:before="120" w:after="120" w:line="276" w:lineRule="auto"/>
        <w:ind w:firstLine="720"/>
        <w:jc w:val="center"/>
        <w:rPr>
          <w:rFonts w:asciiTheme="minorHAnsi" w:hAnsiTheme="minorHAnsi" w:cstheme="minorHAnsi"/>
          <w:color w:val="FF595E"/>
        </w:rPr>
      </w:pPr>
      <w:r w:rsidRPr="00DC3F70">
        <w:rPr>
          <w:rFonts w:asciiTheme="minorHAnsi" w:hAnsiTheme="minorHAnsi" w:cstheme="minorHAnsi"/>
          <w:color w:val="FF595E"/>
        </w:rPr>
        <w:t xml:space="preserve">Workplace Assessment </w:t>
      </w:r>
      <w:r w:rsidR="00B132CE">
        <w:rPr>
          <w:rFonts w:asciiTheme="minorHAnsi" w:hAnsiTheme="minorHAnsi" w:cstheme="minorHAnsi"/>
          <w:color w:val="FF595E"/>
        </w:rPr>
        <w:t>4</w:t>
      </w:r>
      <w:r w:rsidRPr="00DC3F70">
        <w:rPr>
          <w:rFonts w:asciiTheme="minorHAnsi" w:hAnsiTheme="minorHAnsi" w:cstheme="minorHAnsi"/>
          <w:color w:val="FF595E"/>
        </w:rPr>
        <w:t xml:space="preserve"> – </w:t>
      </w:r>
      <w:r w:rsidR="002A22AD" w:rsidRPr="00DC3F70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CB256B" w:rsidRDefault="002F29A7" w:rsidP="00CB256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CB256B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CB256B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CB256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4409E636" w:rsidR="001F02AF" w:rsidRPr="005620D3" w:rsidRDefault="002F29A7" w:rsidP="00CB256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B132CE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8A2282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6186A383" w:rsidR="002F29A7" w:rsidRPr="005620D3" w:rsidRDefault="001F02AF" w:rsidP="00CB256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B132CE">
        <w:rPr>
          <w:rFonts w:cstheme="minorHAnsi"/>
          <w:color w:val="404040" w:themeColor="text1" w:themeTint="BF"/>
          <w:sz w:val="20"/>
          <w:szCs w:val="20"/>
        </w:rPr>
        <w:t>4</w:t>
      </w:r>
      <w:r w:rsidR="0093765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CB256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CB256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84DEC55" w14:textId="4AE823C8" w:rsidR="00F61823" w:rsidRDefault="002F29A7" w:rsidP="00CB256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522F0D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6E1DFA" w:rsidRPr="006E1DFA">
        <w:rPr>
          <w:rFonts w:cstheme="minorHAnsi"/>
          <w:color w:val="404040" w:themeColor="text1" w:themeTint="BF"/>
          <w:sz w:val="20"/>
          <w:szCs w:val="20"/>
        </w:rPr>
        <w:t>use self-care strategies to manage stress and seek support to relevant person according to organisational policies and procedures</w:t>
      </w:r>
      <w:r w:rsidR="00522F0D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F20CA7D" w:rsidR="002F29A7" w:rsidRDefault="00CC46FB" w:rsidP="00CB256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652D2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110297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110297" w:rsidRPr="000C2E09">
        <w:rPr>
          <w:rFonts w:cstheme="minorHAnsi"/>
          <w:color w:val="404040" w:themeColor="text1" w:themeTint="BF"/>
          <w:sz w:val="20"/>
          <w:szCs w:val="20"/>
        </w:rPr>
        <w:t xml:space="preserve">practical </w:t>
      </w:r>
      <w:r w:rsidR="00C063AE" w:rsidRPr="00C063AE">
        <w:rPr>
          <w:rFonts w:cstheme="minorHAnsi"/>
          <w:color w:val="404040" w:themeColor="text1" w:themeTint="BF"/>
          <w:sz w:val="20"/>
          <w:szCs w:val="20"/>
        </w:rPr>
        <w:t>knowledge and skills relevant to self-care strategies</w:t>
      </w:r>
      <w:r w:rsidR="00C063A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A6A67E9" w14:textId="77777777" w:rsidR="00522F0D" w:rsidRPr="00CB256B" w:rsidRDefault="00522F0D" w:rsidP="00CB256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CB256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CB256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FF250D4" w14:textId="77777777" w:rsidR="00091A69" w:rsidRPr="008456BF" w:rsidRDefault="00091A69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0"/>
    <w:p w14:paraId="7E13AC61" w14:textId="77777777" w:rsidR="00091A69" w:rsidRPr="008456BF" w:rsidRDefault="00091A69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53C8FD7F" w14:textId="77777777" w:rsidR="00091A69" w:rsidRPr="005620D3" w:rsidRDefault="00091A69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60B1DF81" w14:textId="77777777" w:rsidR="00091A69" w:rsidRDefault="00091A69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CB256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CB256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2154FB39" w14:textId="77777777" w:rsidR="00AB22AE" w:rsidRPr="005620D3" w:rsidRDefault="00AB22AE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543680F7" w14:textId="77777777" w:rsidR="00AB22AE" w:rsidRPr="005620D3" w:rsidRDefault="00AB22AE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49FE539B" w14:textId="77777777" w:rsidR="00AB22AE" w:rsidRPr="005620D3" w:rsidRDefault="00AB22AE" w:rsidP="00CB256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3CDA2CE9" w14:textId="77777777" w:rsidR="00AB22AE" w:rsidRPr="005620D3" w:rsidRDefault="00AB22AE" w:rsidP="00CB256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18F9CB0D" w14:textId="77777777" w:rsidR="00AB22AE" w:rsidRPr="005620D3" w:rsidRDefault="00AB22AE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41EF747C" w14:textId="77777777" w:rsidR="00AB22AE" w:rsidRPr="005620D3" w:rsidRDefault="00AB22AE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help address any area/s for improvement. </w:t>
      </w:r>
    </w:p>
    <w:p w14:paraId="3ABB8E18" w14:textId="77777777" w:rsidR="003F323F" w:rsidRPr="005620D3" w:rsidRDefault="003F323F" w:rsidP="00CB256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CB256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CB256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72E5DD0" w14:textId="14434883" w:rsidR="00217C87" w:rsidRDefault="00CB256B" w:rsidP="00CB256B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CB256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CB256B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CB256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CB256B">
      <w:pPr>
        <w:spacing w:before="120" w:after="120" w:line="276" w:lineRule="auto"/>
        <w:rPr>
          <w:color w:val="404040" w:themeColor="text1" w:themeTint="BF"/>
        </w:rPr>
      </w:pPr>
    </w:p>
    <w:p w14:paraId="493E8CBE" w14:textId="4319847A" w:rsidR="005F4237" w:rsidRPr="005620D3" w:rsidRDefault="005F4237" w:rsidP="00CB256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6A49B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0C2517" w:rsidRPr="005620D3" w14:paraId="0648D9B9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A7E073" w14:textId="77777777" w:rsidR="000C2517" w:rsidRPr="005620D3" w:rsidRDefault="000C2517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5AA9D8" w14:textId="77777777" w:rsidR="000C2517" w:rsidRPr="005620D3" w:rsidRDefault="001D2C17" w:rsidP="00CB256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D3285EE" w14:textId="77777777" w:rsidR="000C2517" w:rsidRPr="005620D3" w:rsidRDefault="001D2C17" w:rsidP="00CB256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0C2517" w:rsidRPr="005620D3" w14:paraId="1ECE1056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3D55504" w14:textId="77777777" w:rsidR="000C2517" w:rsidRDefault="000C2517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2B46E2" w14:textId="77777777" w:rsidR="000C2517" w:rsidRDefault="001D2C17" w:rsidP="00CB256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4B0A12" w14:textId="77777777" w:rsidR="000C2517" w:rsidRDefault="001D2C17" w:rsidP="00CB256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0C2517" w:rsidRPr="005620D3" w14:paraId="1FD94A30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25564C5" w14:textId="77777777" w:rsidR="000C2517" w:rsidRPr="005620D3" w:rsidRDefault="000C2517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07B5E2" w14:textId="77777777" w:rsidR="000C2517" w:rsidRPr="005620D3" w:rsidRDefault="000C2517" w:rsidP="00CB256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C28BF" w:rsidRPr="005620D3" w14:paraId="5DB72081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541492D" w14:textId="77777777" w:rsidR="007C28BF" w:rsidRPr="005620D3" w:rsidRDefault="007C28BF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09035A" w14:textId="77777777" w:rsidR="002012A7" w:rsidRPr="007E24AC" w:rsidRDefault="001D2C17" w:rsidP="00CB256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380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2A7" w:rsidRPr="00580AB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012A7" w:rsidRPr="00580AB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012A7" w:rsidRPr="0016098D">
              <w:rPr>
                <w:rFonts w:cstheme="minorHAnsi"/>
                <w:color w:val="404040" w:themeColor="text1" w:themeTint="BF"/>
                <w:sz w:val="20"/>
                <w:szCs w:val="20"/>
              </w:rPr>
              <w:t>Facilities, equipment and resources that reflect real working conditions and model industry operating conditions and contingencies</w:t>
            </w:r>
          </w:p>
          <w:p w14:paraId="56D262AB" w14:textId="77777777" w:rsidR="002012A7" w:rsidRDefault="001D2C17" w:rsidP="00CB256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092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2A7" w:rsidRPr="00050601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012A7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012A7">
              <w:rPr>
                <w:rFonts w:cstheme="minorHAnsi"/>
                <w:color w:val="404040" w:themeColor="text1" w:themeTint="BF"/>
                <w:sz w:val="20"/>
                <w:szCs w:val="20"/>
              </w:rPr>
              <w:t>Client A</w:t>
            </w:r>
          </w:p>
          <w:p w14:paraId="6EB1DC19" w14:textId="77777777" w:rsidR="002012A7" w:rsidRDefault="001D2C17" w:rsidP="00CB256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6622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2A7" w:rsidRPr="00050601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012A7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012A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lient B </w:t>
            </w:r>
          </w:p>
          <w:p w14:paraId="6477A9BA" w14:textId="5A46F1AA" w:rsidR="007C28BF" w:rsidRPr="007C28BF" w:rsidRDefault="001D2C17" w:rsidP="00CB256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7439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28BF" w:rsidRPr="00580AB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C28BF" w:rsidRPr="00580AB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C28BF">
              <w:rPr>
                <w:rFonts w:cstheme="minorHAnsi"/>
                <w:color w:val="404040" w:themeColor="text1" w:themeTint="BF"/>
                <w:sz w:val="20"/>
                <w:szCs w:val="20"/>
              </w:rPr>
              <w:t>Relevant person who can provide support in managing stress level</w:t>
            </w:r>
          </w:p>
        </w:tc>
      </w:tr>
      <w:tr w:rsidR="007C28BF" w:rsidRPr="00890AB3" w14:paraId="14E3E343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566F032" w14:textId="77777777" w:rsidR="007C28BF" w:rsidRPr="005620D3" w:rsidRDefault="007C28BF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9198740" w14:textId="77777777" w:rsidR="007C28BF" w:rsidRPr="007C28BF" w:rsidRDefault="007C28BF" w:rsidP="00CB256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C28B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6E29A826" w14:textId="131AB674" w:rsidR="007B582C" w:rsidRDefault="001D2C17" w:rsidP="00CB256B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15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C28BF"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B582C" w:rsidRPr="007B582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policies and procedures for seeking support </w:t>
            </w:r>
            <w:bookmarkStart w:id="2" w:name="_Hlk103854276"/>
          </w:p>
          <w:p w14:paraId="0A3C54D4" w14:textId="7FE0CD1C" w:rsidR="007C28BF" w:rsidRPr="007C28BF" w:rsidRDefault="001D2C17" w:rsidP="00CB256B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28BF" w:rsidRPr="007C28B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C28BF"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7C28BF"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C28BF"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7C28BF"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7C28BF"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7C28BF" w:rsidRPr="007C28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7C28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7C28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7C28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7C28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478EFCDE" w14:textId="77777777" w:rsidR="007C28BF" w:rsidRPr="007C28BF" w:rsidRDefault="007C28BF" w:rsidP="00CB256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C28B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53879ECC" w14:textId="77777777" w:rsidR="007C28BF" w:rsidRPr="007C28BF" w:rsidRDefault="007C28BF" w:rsidP="00CB256B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7C28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7C28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7649441" w14:textId="77777777" w:rsidR="002012A7" w:rsidRDefault="002012A7" w:rsidP="00CB256B">
      <w:r>
        <w:br w:type="page"/>
      </w:r>
    </w:p>
    <w:p w14:paraId="4288BEC9" w14:textId="5693BE02" w:rsidR="0060042F" w:rsidRPr="005620D3" w:rsidRDefault="0060042F" w:rsidP="00CB256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CB256B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CB256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CB256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CB256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1D2C17" w:rsidP="00CB256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CB256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1D2C17" w:rsidP="00CB256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CB256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1D2C17" w:rsidP="00CB256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CB256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1D2C17" w:rsidP="00CB256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CB256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1D2C17" w:rsidP="00CB256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CB256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1D2C17" w:rsidP="00CB256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D5DFCB0" w14:textId="77777777" w:rsidR="005834AD" w:rsidRDefault="005834AD" w:rsidP="00CB256B">
      <w:pPr>
        <w:spacing w:before="120" w:after="120" w:line="276" w:lineRule="auto"/>
      </w:pPr>
      <w:r>
        <w:br w:type="page"/>
      </w:r>
    </w:p>
    <w:p w14:paraId="2823CDBE" w14:textId="6E7707F0" w:rsidR="00013528" w:rsidRPr="005620D3" w:rsidRDefault="00013528" w:rsidP="00CB256B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3820D5" w:rsidRPr="005620D3" w14:paraId="47F8A6F1" w14:textId="77777777" w:rsidTr="00235C29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541C64E1" w14:textId="77777777" w:rsidR="003820D5" w:rsidRPr="005620D3" w:rsidRDefault="003820D5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6056F71C" w14:textId="77777777" w:rsidR="003820D5" w:rsidRPr="005620D3" w:rsidRDefault="003820D5" w:rsidP="00CB256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0352D22E" w14:textId="77777777" w:rsidR="003820D5" w:rsidRPr="005620D3" w:rsidRDefault="003820D5" w:rsidP="00CB256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1B55DC7F" w14:textId="77777777" w:rsidR="003820D5" w:rsidRPr="005620D3" w:rsidRDefault="003820D5" w:rsidP="00CB256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079B1" w:rsidRPr="005620D3" w14:paraId="11463369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AF592F5" w14:textId="77777777" w:rsidR="00EC3E4B" w:rsidRPr="007E2C8A" w:rsidRDefault="00EC3E4B" w:rsidP="00CB256B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own stress level when working with the client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 </w:t>
            </w:r>
          </w:p>
          <w:p w14:paraId="125CCC55" w14:textId="0F5B5539" w:rsidR="00D26547" w:rsidRPr="007E2C8A" w:rsidRDefault="00EC3E4B" w:rsidP="00CB256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fields below to reflect the 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echniques </w:t>
            </w: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used to monitor their stress level.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shd w:val="clear" w:color="auto" w:fill="auto"/>
          </w:tcPr>
          <w:p w14:paraId="0D178D1B" w14:textId="77777777" w:rsidR="008079B1" w:rsidRDefault="008079B1" w:rsidP="00CB256B">
            <w:pPr>
              <w:tabs>
                <w:tab w:val="left" w:pos="180"/>
              </w:tabs>
              <w:ind w:right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5B8D0F70" w14:textId="77777777" w:rsidR="008079B1" w:rsidRPr="005620D3" w:rsidRDefault="008079B1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4D96123B" w14:textId="77777777" w:rsidR="008079B1" w:rsidRPr="005620D3" w:rsidRDefault="008079B1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C3E4B" w:rsidRPr="005620D3" w14:paraId="2F497271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26250BA" w14:textId="3DE13776" w:rsidR="00EC3E4B" w:rsidRPr="00ED41A1" w:rsidRDefault="00EC3E4B" w:rsidP="00CB256B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almly narrate what needs to be done at the moment to help oneself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almly narrate what needs to be done at the moment to help onesel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0BFD180" w14:textId="412038CA" w:rsidR="00EC3E4B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03020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7480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9D504ED" w14:textId="0C2F67A4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C2AC161" w14:textId="11A7B248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3E4B" w:rsidRPr="005620D3" w14:paraId="5412B093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ADAF140" w14:textId="1C1E448D" w:rsidR="00EC3E4B" w:rsidRDefault="00EC3E4B" w:rsidP="00CB256B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cus on the goal of the activity/task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cus on the goal of the activity/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C65F4A5" w14:textId="4914DCAF" w:rsidR="00EC3E4B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5721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41145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E675A52" w14:textId="40630C14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E00E9B6" w14:textId="32D32153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3E4B" w:rsidRPr="005620D3" w14:paraId="569D8CA6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271CE3A" w14:textId="50389D01" w:rsidR="00EC3E4B" w:rsidRDefault="00EC3E4B" w:rsidP="00CB256B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eep a record of stressful situation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Keep a record of stressful situa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3016E66" w14:textId="4FC8F3C6" w:rsidR="00EC3E4B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8202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6837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8F5050A" w14:textId="6B3CDF0D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ACF1D22" w14:textId="1945D3AF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3E4B" w:rsidRPr="005620D3" w14:paraId="7D3B2805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6C58174" w14:textId="26EC09A7" w:rsidR="00EC3E4B" w:rsidRDefault="00EC3E4B" w:rsidP="00CB256B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te levels of stress from one to te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ate levels of stress from one to te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20421AC" w14:textId="4684EBE9" w:rsidR="00EC3E4B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03194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2187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3E4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3E4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3E4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038C97DC" w14:textId="745B1B9D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3AA7444" w14:textId="663F4B4C" w:rsidR="00EC3E4B" w:rsidRPr="00990CC1" w:rsidRDefault="00EC3E4B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27059" w:rsidRPr="005620D3" w14:paraId="7D2F9EBE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BC16342" w14:textId="05CCE8C7" w:rsidR="00A27059" w:rsidRDefault="00A27059" w:rsidP="00CB256B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9604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self-care strategies to ma</w:t>
            </w:r>
            <w:r w:rsidR="00354A7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ge stress.</w:t>
            </w:r>
            <w:r w:rsidR="004C04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6D10D982" w14:textId="68491813" w:rsidR="00771472" w:rsidRDefault="00771472" w:rsidP="00CB256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use at least two</w:t>
            </w:r>
            <w:r w:rsidR="00225B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lf-care strategies.</w:t>
            </w:r>
          </w:p>
          <w:p w14:paraId="59AAFBAD" w14:textId="1661F737" w:rsidR="00771472" w:rsidRPr="00771472" w:rsidRDefault="00D52816" w:rsidP="00CB256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</w:t>
            </w:r>
            <w:r w:rsidR="006764F6"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record</w:t>
            </w: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the self-care strategies that the candidate used to manage their stress level.</w:t>
            </w:r>
          </w:p>
        </w:tc>
        <w:tc>
          <w:tcPr>
            <w:tcW w:w="799" w:type="pct"/>
            <w:shd w:val="clear" w:color="auto" w:fill="auto"/>
          </w:tcPr>
          <w:p w14:paraId="0F85FE15" w14:textId="77777777" w:rsidR="00A27059" w:rsidRPr="005620D3" w:rsidRDefault="00A27059" w:rsidP="00CB256B">
            <w:pPr>
              <w:tabs>
                <w:tab w:val="left" w:pos="180"/>
              </w:tabs>
              <w:ind w:right="0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2712421" w14:textId="77777777" w:rsidR="00A27059" w:rsidRPr="005620D3" w:rsidRDefault="00A27059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6983B7D0" w14:textId="77777777" w:rsidR="00A27059" w:rsidRPr="005620D3" w:rsidRDefault="00A27059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C04E4" w:rsidRPr="005620D3" w14:paraId="73B13AD0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6116981" w14:textId="572D6F03" w:rsidR="004C04E4" w:rsidRPr="009F4D9F" w:rsidRDefault="00FB4B8C" w:rsidP="00CB256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ake allocated breaks at wor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ke allocated breaks at 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 w:rsidR="00C732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shd w:val="clear" w:color="auto" w:fill="auto"/>
          </w:tcPr>
          <w:p w14:paraId="550940BF" w14:textId="3FEECE49" w:rsidR="004C04E4" w:rsidRPr="004C04E4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9149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04E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04E4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C04E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07210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04E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04E4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C04E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F05B2C8" w14:textId="476C8EAD" w:rsidR="004C04E4" w:rsidRPr="004C04E4" w:rsidRDefault="004C04E4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8A882DC" w14:textId="2AAA599E" w:rsidR="004C04E4" w:rsidRPr="004C04E4" w:rsidRDefault="004C04E4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7FC1" w:rsidRPr="005620D3" w14:paraId="6C9692D1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B6939B6" w14:textId="01562FAB" w:rsidR="00EC7FC1" w:rsidRPr="009F4D9F" w:rsidRDefault="003C497B" w:rsidP="00CB256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hare feelings and/or frustrations with supervisor through proper consultation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hare feelings and/or frustrations with supervisor through proper consulta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ED7C599" w14:textId="10644CC8" w:rsidR="00EC7FC1" w:rsidRPr="004C04E4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31654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FC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7FC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7FC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4841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7F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C7FC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C7FC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6C44730" w14:textId="72E24F19" w:rsidR="00EC7FC1" w:rsidRPr="004C04E4" w:rsidRDefault="00EC7FC1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2EBD6A7" w14:textId="6F0165FE" w:rsidR="00EC7FC1" w:rsidRPr="004C04E4" w:rsidRDefault="00EC7FC1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7D0DE5F" w14:textId="77777777" w:rsidR="00CB4B3F" w:rsidRDefault="00CB4B3F" w:rsidP="00CB256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CB4B3F" w:rsidRPr="005620D3" w14:paraId="5DA4723C" w14:textId="77777777" w:rsidTr="00CA2FFB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7D35120B" w14:textId="77777777" w:rsidR="00CB4B3F" w:rsidRPr="005620D3" w:rsidRDefault="00CB4B3F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78022F5F" w14:textId="77777777" w:rsidR="00CB4B3F" w:rsidRPr="005620D3" w:rsidRDefault="00CB4B3F" w:rsidP="00CB256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06E047A0" w14:textId="77777777" w:rsidR="00CB4B3F" w:rsidRPr="005620D3" w:rsidRDefault="00CB4B3F" w:rsidP="00CB256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65287F31" w14:textId="77777777" w:rsidR="00CB4B3F" w:rsidRPr="005620D3" w:rsidRDefault="00CB4B3F" w:rsidP="00CB256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B4B3F" w:rsidRPr="005620D3" w14:paraId="2D009D04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19970D2" w14:textId="77777777" w:rsidR="00CB4B3F" w:rsidRDefault="00CB4B3F" w:rsidP="00CB256B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eks support to manage stress </w:t>
            </w:r>
            <w:r w:rsidRPr="008872C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working with people receiving car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cording to organisational policies and procedures. </w:t>
            </w:r>
          </w:p>
          <w:p w14:paraId="068A0B33" w14:textId="44416D8D" w:rsidR="00CB4B3F" w:rsidRPr="00837954" w:rsidRDefault="00CB4B3F" w:rsidP="00CB256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specify at least two policies and the procedures for each policy that </w:t>
            </w:r>
            <w:r w:rsidR="00191327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candidate</w:t>
            </w: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followed when seeking support.</w:t>
            </w:r>
          </w:p>
          <w:p w14:paraId="78DC4E02" w14:textId="77777777" w:rsidR="00CB4B3F" w:rsidRPr="00625937" w:rsidRDefault="00CB4B3F" w:rsidP="00CB256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erson they sought support from: </w:t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pervisor"/>
                  </w:textInput>
                </w:ffData>
              </w:fldChar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</w:t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6A9A28E" w14:textId="77777777" w:rsidR="00CB4B3F" w:rsidRPr="005620D3" w:rsidRDefault="00CB4B3F" w:rsidP="00CB256B">
            <w:pPr>
              <w:tabs>
                <w:tab w:val="left" w:pos="180"/>
              </w:tabs>
              <w:ind w:right="0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4CDF6EE" w14:textId="77777777" w:rsidR="00CB4B3F" w:rsidRPr="005620D3" w:rsidRDefault="00CB4B3F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0C86DE08" w14:textId="77777777" w:rsidR="00CB4B3F" w:rsidRPr="005620D3" w:rsidRDefault="00CB4B3F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4B3F" w:rsidRPr="005620D3" w14:paraId="033FE8F7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B948091" w14:textId="77777777" w:rsidR="00CB4B3F" w:rsidRDefault="00CB4B3F" w:rsidP="00CB256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1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eeking support before providing care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Seeking support before providing car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B14F38C" w14:textId="77777777" w:rsidR="00CB4B3F" w:rsidRPr="005620D3" w:rsidRDefault="00CB4B3F" w:rsidP="00CB256B">
            <w:pPr>
              <w:tabs>
                <w:tab w:val="left" w:pos="180"/>
              </w:tabs>
              <w:ind w:right="0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4DD01687" w14:textId="77777777" w:rsidR="00CB4B3F" w:rsidRPr="005620D3" w:rsidRDefault="00CB4B3F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42FD1C9F" w14:textId="77777777" w:rsidR="00CB4B3F" w:rsidRPr="005620D3" w:rsidRDefault="00CB4B3F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4B3F" w:rsidRPr="005620D3" w14:paraId="7C4610E7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5D9001B" w14:textId="77777777" w:rsidR="00CB4B3F" w:rsidRPr="00B15587" w:rsidRDefault="00CB4B3F" w:rsidP="00CB256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 the details of the activity/t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 the details of the activity/t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0E5E461" w14:textId="77777777" w:rsidR="00CB4B3F" w:rsidRPr="00B15587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069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9293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E771C2D" w14:textId="77777777" w:rsidR="00CB4B3F" w:rsidRPr="00B15587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A80DA5E" w14:textId="77777777" w:rsidR="00CB4B3F" w:rsidRPr="00B15587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4B3F" w:rsidRPr="005620D3" w14:paraId="4DBA420A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7035612" w14:textId="77777777" w:rsidR="00CB4B3F" w:rsidRPr="00CA2FFB" w:rsidRDefault="00CB4B3F" w:rsidP="00CB256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k questions regarding the the details of the task that are unclear to them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 questions regarding the the details of the task that are unclear to the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609B699" w14:textId="77777777" w:rsidR="00CB4B3F" w:rsidRPr="00B15587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230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4848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DAEDF0C" w14:textId="77777777" w:rsidR="00CB4B3F" w:rsidRPr="00B15587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8AFDCE6" w14:textId="77777777" w:rsidR="00CB4B3F" w:rsidRPr="00B15587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4B3F" w:rsidRPr="005620D3" w14:paraId="6E8D95BF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D845557" w14:textId="77777777" w:rsidR="00CB4B3F" w:rsidRPr="00B15587" w:rsidRDefault="00CB4B3F" w:rsidP="00CB256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nswer any questions that the supervisor ha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 any questions that the supervisor ha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8CAF765" w14:textId="77777777" w:rsidR="00CB4B3F" w:rsidRPr="00B15587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05361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30721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D81C337" w14:textId="77777777" w:rsidR="00CB4B3F" w:rsidRPr="00B15587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62B19E6" w14:textId="77777777" w:rsidR="00CB4B3F" w:rsidRPr="00B15587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4B3F" w:rsidRPr="005620D3" w14:paraId="117E40F4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8B6B0B4" w14:textId="77777777" w:rsidR="00CB4B3F" w:rsidRDefault="00CB4B3F" w:rsidP="00CB256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2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eeking support after providing care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Seeking support after providing car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3A5CE05" w14:textId="77777777" w:rsidR="00CB4B3F" w:rsidRDefault="00CB4B3F" w:rsidP="00CB256B">
            <w:pPr>
              <w:tabs>
                <w:tab w:val="left" w:pos="180"/>
              </w:tabs>
              <w:ind w:right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ADD6D7C" w14:textId="77777777" w:rsidR="00CB4B3F" w:rsidRPr="005620D3" w:rsidRDefault="00CB4B3F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0BBDF575" w14:textId="77777777" w:rsidR="00CB4B3F" w:rsidRPr="005620D3" w:rsidRDefault="00CB4B3F" w:rsidP="00CB256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4B3F" w:rsidRPr="005620D3" w14:paraId="6ECB774A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38E9401" w14:textId="77777777" w:rsidR="00CB4B3F" w:rsidRDefault="00CB4B3F" w:rsidP="00CB256B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 the stressful situations that they encountered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Discuss the stressful situations that they encounte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FD0A926" w14:textId="77777777" w:rsidR="00CB4B3F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3293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972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02F61F41" w14:textId="77777777" w:rsidR="00CB4B3F" w:rsidRPr="00CA2FFB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719AB40" w14:textId="77777777" w:rsidR="00CB4B3F" w:rsidRPr="00CA2FFB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4B3F" w:rsidRPr="005620D3" w14:paraId="118B62B3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EAC35D7" w14:textId="77777777" w:rsidR="00CB4B3F" w:rsidRPr="005620D3" w:rsidRDefault="00CB4B3F" w:rsidP="00CB256B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k suggestions on how they can manage stress when providing support to older people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 suggestions on how they can manage stress when providing support to older peopl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F9A3891" w14:textId="77777777" w:rsidR="00CB4B3F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6112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48025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A790D1B" w14:textId="77777777" w:rsidR="00CB4B3F" w:rsidRPr="00CA2FFB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0F8BD84" w14:textId="77777777" w:rsidR="00CB4B3F" w:rsidRPr="00CA2FFB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4B3F" w:rsidRPr="005620D3" w14:paraId="0BE654D6" w14:textId="77777777" w:rsidTr="00CA2FF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B561650" w14:textId="77777777" w:rsidR="00CB4B3F" w:rsidRPr="005620D3" w:rsidRDefault="00CB4B3F" w:rsidP="00CB256B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nswer any questions that the supervisor ha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 any questions that the supervisor ha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0A2D820" w14:textId="77777777" w:rsidR="00CB4B3F" w:rsidRDefault="001D2C17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12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0510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4B3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4B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B4B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24A0E08" w14:textId="77777777" w:rsidR="00CB4B3F" w:rsidRPr="00CA2FFB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E090A8C" w14:textId="77777777" w:rsidR="00CB4B3F" w:rsidRPr="00CA2FFB" w:rsidRDefault="00CB4B3F" w:rsidP="00CB256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EAFAA46" w14:textId="647F2AE8" w:rsidR="00165413" w:rsidRDefault="00A74FE2" w:rsidP="00CB256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12BAC" w:rsidRPr="005620D3" w14:paraId="19B4A901" w14:textId="77777777" w:rsidTr="00160094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A323676" w14:textId="77777777" w:rsidR="00D12BAC" w:rsidRPr="005620D3" w:rsidRDefault="00D12BAC" w:rsidP="00CB256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604A26" w14:textId="2E3B489D" w:rsidR="00D12BAC" w:rsidRDefault="00D12BAC" w:rsidP="00CB256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00604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  <w:p w14:paraId="75202181" w14:textId="57BC6D7F" w:rsidR="008A4DEA" w:rsidRDefault="008A4DEA" w:rsidP="00CB256B">
            <w:pPr>
              <w:pStyle w:val="ListParagraph"/>
              <w:numPr>
                <w:ilvl w:val="0"/>
                <w:numId w:val="39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DE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nitor own stress level when working with people receiving care</w:t>
            </w:r>
          </w:p>
          <w:p w14:paraId="0657DAD0" w14:textId="335D722C" w:rsidR="008A4DEA" w:rsidRPr="00173150" w:rsidRDefault="008A4DEA" w:rsidP="00CB256B">
            <w:pPr>
              <w:pStyle w:val="ListParagraph"/>
              <w:numPr>
                <w:ilvl w:val="0"/>
                <w:numId w:val="39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DE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se self-care strategies and seek support according to organisational policies and procedures.</w:t>
            </w:r>
          </w:p>
          <w:p w14:paraId="207A950C" w14:textId="77777777" w:rsidR="00D12BAC" w:rsidRPr="005620D3" w:rsidRDefault="00D12BAC" w:rsidP="00CB256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D12BAC" w:rsidRPr="005620D3" w14:paraId="743BB5E1" w14:textId="77777777" w:rsidTr="0016009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C45551" w14:textId="77777777" w:rsidR="00D12BAC" w:rsidRPr="005620D3" w:rsidRDefault="00D12BAC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09E8FC" w14:textId="77777777" w:rsidR="00D12BAC" w:rsidRPr="005620D3" w:rsidRDefault="00D12BAC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12BAC" w:rsidRPr="005620D3" w14:paraId="71E31A10" w14:textId="77777777" w:rsidTr="0016009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BD6AA2" w14:textId="77777777" w:rsidR="00D12BAC" w:rsidRPr="005620D3" w:rsidRDefault="00D12BAC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B08B76" w14:textId="77777777" w:rsidR="00D12BAC" w:rsidRPr="005620D3" w:rsidRDefault="00D12BAC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12BAC" w:rsidRPr="005620D3" w14:paraId="6BDC6BAE" w14:textId="77777777" w:rsidTr="0016009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06BBCBE" w14:textId="77777777" w:rsidR="00D12BAC" w:rsidRPr="005620D3" w:rsidRDefault="00D12BAC" w:rsidP="00CB256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349247" w14:textId="77777777" w:rsidR="00D12BAC" w:rsidRPr="005620D3" w:rsidRDefault="00D12BAC" w:rsidP="00CB256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FC5C573" w14:textId="77777777" w:rsidR="000270F9" w:rsidRDefault="000270F9" w:rsidP="000270F9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</w:p>
    <w:p w14:paraId="6AB13C45" w14:textId="5FE96F01" w:rsidR="000270F9" w:rsidRPr="000270F9" w:rsidRDefault="000270F9" w:rsidP="000270F9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0270F9" w:rsidRPr="000270F9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6A574" w14:textId="77777777" w:rsidR="001D2C17" w:rsidRDefault="001D2C17" w:rsidP="000055D1">
      <w:pPr>
        <w:spacing w:after="0" w:line="240" w:lineRule="auto"/>
      </w:pPr>
      <w:r>
        <w:separator/>
      </w:r>
    </w:p>
  </w:endnote>
  <w:endnote w:type="continuationSeparator" w:id="0">
    <w:p w14:paraId="6E1B9757" w14:textId="77777777" w:rsidR="001D2C17" w:rsidRDefault="001D2C17" w:rsidP="000055D1">
      <w:pPr>
        <w:spacing w:after="0" w:line="240" w:lineRule="auto"/>
      </w:pPr>
      <w:r>
        <w:continuationSeparator/>
      </w:r>
    </w:p>
  </w:endnote>
  <w:endnote w:type="continuationNotice" w:id="1">
    <w:p w14:paraId="4BCB2E91" w14:textId="77777777" w:rsidR="001D2C17" w:rsidRDefault="001D2C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2BAB7" w14:textId="77777777" w:rsidR="000D788C" w:rsidRPr="000055D1" w:rsidRDefault="000055D1" w:rsidP="000D788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0D788C" w:rsidRPr="00C63CFB">
      <w:rPr>
        <w:color w:val="808080" w:themeColor="background1" w:themeShade="80"/>
        <w:sz w:val="18"/>
      </w:rPr>
      <w:t>Version 1.</w:t>
    </w:r>
    <w:r w:rsidR="000D788C">
      <w:rPr>
        <w:color w:val="808080" w:themeColor="background1" w:themeShade="80"/>
        <w:sz w:val="18"/>
      </w:rPr>
      <w:t>1</w:t>
    </w:r>
    <w:r w:rsidR="000D788C" w:rsidRPr="00C63CFB">
      <w:rPr>
        <w:color w:val="808080" w:themeColor="background1" w:themeShade="80"/>
        <w:sz w:val="18"/>
      </w:rPr>
      <w:t xml:space="preserve"> Produced </w:t>
    </w:r>
    <w:r w:rsidR="000D788C">
      <w:rPr>
        <w:color w:val="808080" w:themeColor="background1" w:themeShade="80"/>
        <w:sz w:val="18"/>
      </w:rPr>
      <w:t>on 1st Nov</w:t>
    </w:r>
    <w:r w:rsidR="000D788C" w:rsidRPr="00C63CFB">
      <w:rPr>
        <w:color w:val="808080" w:themeColor="background1" w:themeShade="80"/>
        <w:sz w:val="18"/>
      </w:rPr>
      <w:t xml:space="preserve"> 202</w:t>
    </w:r>
    <w:r w:rsidR="000D788C">
      <w:rPr>
        <w:color w:val="808080" w:themeColor="background1" w:themeShade="80"/>
        <w:sz w:val="18"/>
      </w:rPr>
      <w:t>3</w:t>
    </w:r>
  </w:p>
  <w:p w14:paraId="521AE970" w14:textId="7790EEEC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D788C" w:rsidRPr="000055D1">
      <w:rPr>
        <w:rFonts w:cstheme="minorHAnsi"/>
        <w:noProof/>
        <w:color w:val="808080" w:themeColor="background1" w:themeShade="80"/>
        <w:sz w:val="18"/>
      </w:rPr>
      <w:t>©</w:t>
    </w:r>
    <w:r w:rsidR="000D788C" w:rsidRPr="000055D1">
      <w:rPr>
        <w:noProof/>
        <w:color w:val="808080" w:themeColor="background1" w:themeShade="80"/>
        <w:sz w:val="18"/>
      </w:rPr>
      <w:t xml:space="preserve"> </w:t>
    </w:r>
    <w:r w:rsidR="000D788C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C4534" w14:textId="77777777" w:rsidR="000D788C" w:rsidRPr="000055D1" w:rsidRDefault="000055D1" w:rsidP="000D788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0D788C" w:rsidRPr="00C63CFB">
      <w:rPr>
        <w:color w:val="808080" w:themeColor="background1" w:themeShade="80"/>
        <w:sz w:val="18"/>
      </w:rPr>
      <w:t>Version 1.</w:t>
    </w:r>
    <w:r w:rsidR="000D788C">
      <w:rPr>
        <w:color w:val="808080" w:themeColor="background1" w:themeShade="80"/>
        <w:sz w:val="18"/>
      </w:rPr>
      <w:t>1</w:t>
    </w:r>
    <w:r w:rsidR="000D788C" w:rsidRPr="00C63CFB">
      <w:rPr>
        <w:color w:val="808080" w:themeColor="background1" w:themeShade="80"/>
        <w:sz w:val="18"/>
      </w:rPr>
      <w:t xml:space="preserve"> Produced </w:t>
    </w:r>
    <w:r w:rsidR="000D788C">
      <w:rPr>
        <w:color w:val="808080" w:themeColor="background1" w:themeShade="80"/>
        <w:sz w:val="18"/>
      </w:rPr>
      <w:t>on 1st Nov</w:t>
    </w:r>
    <w:r w:rsidR="000D788C" w:rsidRPr="00C63CFB">
      <w:rPr>
        <w:color w:val="808080" w:themeColor="background1" w:themeShade="80"/>
        <w:sz w:val="18"/>
      </w:rPr>
      <w:t xml:space="preserve"> 202</w:t>
    </w:r>
    <w:r w:rsidR="000D788C">
      <w:rPr>
        <w:color w:val="808080" w:themeColor="background1" w:themeShade="80"/>
        <w:sz w:val="18"/>
      </w:rPr>
      <w:t>3</w:t>
    </w:r>
  </w:p>
  <w:p w14:paraId="63DECA6C" w14:textId="7B37B2E1" w:rsidR="000055D1" w:rsidRPr="000055D1" w:rsidRDefault="000D788C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ECA01" w14:textId="77777777" w:rsidR="000D788C" w:rsidRDefault="000D78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40CC1" w14:textId="77777777" w:rsidR="001D2C17" w:rsidRDefault="001D2C17" w:rsidP="000055D1">
      <w:pPr>
        <w:spacing w:after="0" w:line="240" w:lineRule="auto"/>
      </w:pPr>
      <w:r>
        <w:separator/>
      </w:r>
    </w:p>
  </w:footnote>
  <w:footnote w:type="continuationSeparator" w:id="0">
    <w:p w14:paraId="5808243A" w14:textId="77777777" w:rsidR="001D2C17" w:rsidRDefault="001D2C17" w:rsidP="000055D1">
      <w:pPr>
        <w:spacing w:after="0" w:line="240" w:lineRule="auto"/>
      </w:pPr>
      <w:r>
        <w:continuationSeparator/>
      </w:r>
    </w:p>
  </w:footnote>
  <w:footnote w:type="continuationNotice" w:id="1">
    <w:p w14:paraId="21DE9DAA" w14:textId="77777777" w:rsidR="001D2C17" w:rsidRDefault="001D2C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A1368" w14:textId="77777777" w:rsidR="000D788C" w:rsidRDefault="000D78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E525D" w14:textId="77777777" w:rsidR="000D788C" w:rsidRDefault="000D78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A3F37" w14:textId="77777777" w:rsidR="000D788C" w:rsidRDefault="000D78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D3FE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865A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3E6E52"/>
    <w:multiLevelType w:val="hybridMultilevel"/>
    <w:tmpl w:val="8CA06DA8"/>
    <w:lvl w:ilvl="0" w:tplc="04090019">
      <w:start w:val="1"/>
      <w:numFmt w:val="lowerLetter"/>
      <w:lvlText w:val="%1."/>
      <w:lvlJc w:val="left"/>
      <w:pPr>
        <w:ind w:left="2130" w:hanging="360"/>
      </w:pPr>
    </w:lvl>
    <w:lvl w:ilvl="1" w:tplc="04090019" w:tentative="1">
      <w:start w:val="1"/>
      <w:numFmt w:val="lowerLetter"/>
      <w:lvlText w:val="%2."/>
      <w:lvlJc w:val="left"/>
      <w:pPr>
        <w:ind w:left="2850" w:hanging="360"/>
      </w:pPr>
    </w:lvl>
    <w:lvl w:ilvl="2" w:tplc="0409001B" w:tentative="1">
      <w:start w:val="1"/>
      <w:numFmt w:val="lowerRoman"/>
      <w:lvlText w:val="%3."/>
      <w:lvlJc w:val="right"/>
      <w:pPr>
        <w:ind w:left="3570" w:hanging="180"/>
      </w:pPr>
    </w:lvl>
    <w:lvl w:ilvl="3" w:tplc="0409000F" w:tentative="1">
      <w:start w:val="1"/>
      <w:numFmt w:val="decimal"/>
      <w:lvlText w:val="%4."/>
      <w:lvlJc w:val="left"/>
      <w:pPr>
        <w:ind w:left="4290" w:hanging="360"/>
      </w:pPr>
    </w:lvl>
    <w:lvl w:ilvl="4" w:tplc="04090019" w:tentative="1">
      <w:start w:val="1"/>
      <w:numFmt w:val="lowerLetter"/>
      <w:lvlText w:val="%5."/>
      <w:lvlJc w:val="left"/>
      <w:pPr>
        <w:ind w:left="5010" w:hanging="360"/>
      </w:pPr>
    </w:lvl>
    <w:lvl w:ilvl="5" w:tplc="0409001B" w:tentative="1">
      <w:start w:val="1"/>
      <w:numFmt w:val="lowerRoman"/>
      <w:lvlText w:val="%6."/>
      <w:lvlJc w:val="right"/>
      <w:pPr>
        <w:ind w:left="5730" w:hanging="180"/>
      </w:pPr>
    </w:lvl>
    <w:lvl w:ilvl="6" w:tplc="0409000F" w:tentative="1">
      <w:start w:val="1"/>
      <w:numFmt w:val="decimal"/>
      <w:lvlText w:val="%7."/>
      <w:lvlJc w:val="left"/>
      <w:pPr>
        <w:ind w:left="6450" w:hanging="360"/>
      </w:pPr>
    </w:lvl>
    <w:lvl w:ilvl="7" w:tplc="04090019" w:tentative="1">
      <w:start w:val="1"/>
      <w:numFmt w:val="lowerLetter"/>
      <w:lvlText w:val="%8."/>
      <w:lvlJc w:val="left"/>
      <w:pPr>
        <w:ind w:left="7170" w:hanging="360"/>
      </w:pPr>
    </w:lvl>
    <w:lvl w:ilvl="8" w:tplc="0409001B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4" w15:restartNumberingAfterBreak="0">
    <w:nsid w:val="10E42C9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F31D9"/>
    <w:multiLevelType w:val="hybridMultilevel"/>
    <w:tmpl w:val="2CB6B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B44ED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9C5BF0"/>
    <w:multiLevelType w:val="hybridMultilevel"/>
    <w:tmpl w:val="B64C24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EA491F"/>
    <w:multiLevelType w:val="hybridMultilevel"/>
    <w:tmpl w:val="F95A80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F2003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6A760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323C20"/>
    <w:multiLevelType w:val="hybridMultilevel"/>
    <w:tmpl w:val="A66283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F1C1F"/>
    <w:multiLevelType w:val="hybridMultilevel"/>
    <w:tmpl w:val="F1947C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C166239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087BBC"/>
    <w:multiLevelType w:val="hybridMultilevel"/>
    <w:tmpl w:val="8CA06DA8"/>
    <w:lvl w:ilvl="0" w:tplc="FFFFFFFF">
      <w:start w:val="1"/>
      <w:numFmt w:val="lowerLetter"/>
      <w:lvlText w:val="%1."/>
      <w:lvlJc w:val="left"/>
      <w:pPr>
        <w:ind w:left="2130" w:hanging="360"/>
      </w:pPr>
    </w:lvl>
    <w:lvl w:ilvl="1" w:tplc="FFFFFFFF" w:tentative="1">
      <w:start w:val="1"/>
      <w:numFmt w:val="lowerLetter"/>
      <w:lvlText w:val="%2."/>
      <w:lvlJc w:val="left"/>
      <w:pPr>
        <w:ind w:left="2850" w:hanging="360"/>
      </w:pPr>
    </w:lvl>
    <w:lvl w:ilvl="2" w:tplc="FFFFFFFF" w:tentative="1">
      <w:start w:val="1"/>
      <w:numFmt w:val="lowerRoman"/>
      <w:lvlText w:val="%3."/>
      <w:lvlJc w:val="right"/>
      <w:pPr>
        <w:ind w:left="3570" w:hanging="180"/>
      </w:pPr>
    </w:lvl>
    <w:lvl w:ilvl="3" w:tplc="FFFFFFFF" w:tentative="1">
      <w:start w:val="1"/>
      <w:numFmt w:val="decimal"/>
      <w:lvlText w:val="%4."/>
      <w:lvlJc w:val="left"/>
      <w:pPr>
        <w:ind w:left="4290" w:hanging="360"/>
      </w:pPr>
    </w:lvl>
    <w:lvl w:ilvl="4" w:tplc="FFFFFFFF" w:tentative="1">
      <w:start w:val="1"/>
      <w:numFmt w:val="lowerLetter"/>
      <w:lvlText w:val="%5."/>
      <w:lvlJc w:val="left"/>
      <w:pPr>
        <w:ind w:left="5010" w:hanging="360"/>
      </w:pPr>
    </w:lvl>
    <w:lvl w:ilvl="5" w:tplc="FFFFFFFF" w:tentative="1">
      <w:start w:val="1"/>
      <w:numFmt w:val="lowerRoman"/>
      <w:lvlText w:val="%6."/>
      <w:lvlJc w:val="right"/>
      <w:pPr>
        <w:ind w:left="5730" w:hanging="180"/>
      </w:pPr>
    </w:lvl>
    <w:lvl w:ilvl="6" w:tplc="FFFFFFFF" w:tentative="1">
      <w:start w:val="1"/>
      <w:numFmt w:val="decimal"/>
      <w:lvlText w:val="%7."/>
      <w:lvlJc w:val="left"/>
      <w:pPr>
        <w:ind w:left="6450" w:hanging="360"/>
      </w:pPr>
    </w:lvl>
    <w:lvl w:ilvl="7" w:tplc="FFFFFFFF" w:tentative="1">
      <w:start w:val="1"/>
      <w:numFmt w:val="lowerLetter"/>
      <w:lvlText w:val="%8."/>
      <w:lvlJc w:val="left"/>
      <w:pPr>
        <w:ind w:left="7170" w:hanging="360"/>
      </w:pPr>
    </w:lvl>
    <w:lvl w:ilvl="8" w:tplc="FFFFFFFF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16" w15:restartNumberingAfterBreak="0">
    <w:nsid w:val="3E7973EA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06F165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270748D"/>
    <w:multiLevelType w:val="hybridMultilevel"/>
    <w:tmpl w:val="8CA06DA8"/>
    <w:lvl w:ilvl="0" w:tplc="FFFFFFFF">
      <w:start w:val="1"/>
      <w:numFmt w:val="lowerLetter"/>
      <w:lvlText w:val="%1."/>
      <w:lvlJc w:val="left"/>
      <w:pPr>
        <w:ind w:left="2130" w:hanging="360"/>
      </w:pPr>
    </w:lvl>
    <w:lvl w:ilvl="1" w:tplc="FFFFFFFF" w:tentative="1">
      <w:start w:val="1"/>
      <w:numFmt w:val="lowerLetter"/>
      <w:lvlText w:val="%2."/>
      <w:lvlJc w:val="left"/>
      <w:pPr>
        <w:ind w:left="2850" w:hanging="360"/>
      </w:pPr>
    </w:lvl>
    <w:lvl w:ilvl="2" w:tplc="FFFFFFFF" w:tentative="1">
      <w:start w:val="1"/>
      <w:numFmt w:val="lowerRoman"/>
      <w:lvlText w:val="%3."/>
      <w:lvlJc w:val="right"/>
      <w:pPr>
        <w:ind w:left="3570" w:hanging="180"/>
      </w:pPr>
    </w:lvl>
    <w:lvl w:ilvl="3" w:tplc="FFFFFFFF" w:tentative="1">
      <w:start w:val="1"/>
      <w:numFmt w:val="decimal"/>
      <w:lvlText w:val="%4."/>
      <w:lvlJc w:val="left"/>
      <w:pPr>
        <w:ind w:left="4290" w:hanging="360"/>
      </w:pPr>
    </w:lvl>
    <w:lvl w:ilvl="4" w:tplc="FFFFFFFF" w:tentative="1">
      <w:start w:val="1"/>
      <w:numFmt w:val="lowerLetter"/>
      <w:lvlText w:val="%5."/>
      <w:lvlJc w:val="left"/>
      <w:pPr>
        <w:ind w:left="5010" w:hanging="360"/>
      </w:pPr>
    </w:lvl>
    <w:lvl w:ilvl="5" w:tplc="FFFFFFFF" w:tentative="1">
      <w:start w:val="1"/>
      <w:numFmt w:val="lowerRoman"/>
      <w:lvlText w:val="%6."/>
      <w:lvlJc w:val="right"/>
      <w:pPr>
        <w:ind w:left="5730" w:hanging="180"/>
      </w:pPr>
    </w:lvl>
    <w:lvl w:ilvl="6" w:tplc="FFFFFFFF" w:tentative="1">
      <w:start w:val="1"/>
      <w:numFmt w:val="decimal"/>
      <w:lvlText w:val="%7."/>
      <w:lvlJc w:val="left"/>
      <w:pPr>
        <w:ind w:left="6450" w:hanging="360"/>
      </w:pPr>
    </w:lvl>
    <w:lvl w:ilvl="7" w:tplc="FFFFFFFF" w:tentative="1">
      <w:start w:val="1"/>
      <w:numFmt w:val="lowerLetter"/>
      <w:lvlText w:val="%8."/>
      <w:lvlJc w:val="left"/>
      <w:pPr>
        <w:ind w:left="7170" w:hanging="360"/>
      </w:pPr>
    </w:lvl>
    <w:lvl w:ilvl="8" w:tplc="FFFFFFFF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19" w15:restartNumberingAfterBreak="0">
    <w:nsid w:val="4AF0203E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D6A1DE1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097591"/>
    <w:multiLevelType w:val="hybridMultilevel"/>
    <w:tmpl w:val="F40C08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41CD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8E5C90"/>
    <w:multiLevelType w:val="hybridMultilevel"/>
    <w:tmpl w:val="AAAE62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AF50F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831093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884170"/>
    <w:multiLevelType w:val="hybridMultilevel"/>
    <w:tmpl w:val="56EE5A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A351EA"/>
    <w:multiLevelType w:val="hybridMultilevel"/>
    <w:tmpl w:val="9392E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4F694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597215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8316E69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B9A3B8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DAF34C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BE6D24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E98088C"/>
    <w:multiLevelType w:val="hybridMultilevel"/>
    <w:tmpl w:val="127A1D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433A58"/>
    <w:multiLevelType w:val="hybridMultilevel"/>
    <w:tmpl w:val="14B852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39B422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4B7533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68F1C1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6"/>
  </w:num>
  <w:num w:numId="3">
    <w:abstractNumId w:val="5"/>
  </w:num>
  <w:num w:numId="4">
    <w:abstractNumId w:val="35"/>
  </w:num>
  <w:num w:numId="5">
    <w:abstractNumId w:val="40"/>
  </w:num>
  <w:num w:numId="6">
    <w:abstractNumId w:val="27"/>
  </w:num>
  <w:num w:numId="7">
    <w:abstractNumId w:val="31"/>
  </w:num>
  <w:num w:numId="8">
    <w:abstractNumId w:val="13"/>
  </w:num>
  <w:num w:numId="9">
    <w:abstractNumId w:val="16"/>
  </w:num>
  <w:num w:numId="10">
    <w:abstractNumId w:val="20"/>
  </w:num>
  <w:num w:numId="11">
    <w:abstractNumId w:val="14"/>
  </w:num>
  <w:num w:numId="12">
    <w:abstractNumId w:val="12"/>
  </w:num>
  <w:num w:numId="13">
    <w:abstractNumId w:val="6"/>
  </w:num>
  <w:num w:numId="14">
    <w:abstractNumId w:val="28"/>
  </w:num>
  <w:num w:numId="15">
    <w:abstractNumId w:val="8"/>
  </w:num>
  <w:num w:numId="16">
    <w:abstractNumId w:val="23"/>
  </w:num>
  <w:num w:numId="17">
    <w:abstractNumId w:val="24"/>
  </w:num>
  <w:num w:numId="18">
    <w:abstractNumId w:val="22"/>
  </w:num>
  <w:num w:numId="19">
    <w:abstractNumId w:val="37"/>
  </w:num>
  <w:num w:numId="20">
    <w:abstractNumId w:val="9"/>
  </w:num>
  <w:num w:numId="21">
    <w:abstractNumId w:val="36"/>
  </w:num>
  <w:num w:numId="22">
    <w:abstractNumId w:val="33"/>
  </w:num>
  <w:num w:numId="23">
    <w:abstractNumId w:val="38"/>
  </w:num>
  <w:num w:numId="24">
    <w:abstractNumId w:val="29"/>
  </w:num>
  <w:num w:numId="25">
    <w:abstractNumId w:val="10"/>
  </w:num>
  <w:num w:numId="26">
    <w:abstractNumId w:val="39"/>
  </w:num>
  <w:num w:numId="27">
    <w:abstractNumId w:val="32"/>
  </w:num>
  <w:num w:numId="28">
    <w:abstractNumId w:val="17"/>
  </w:num>
  <w:num w:numId="29">
    <w:abstractNumId w:val="0"/>
  </w:num>
  <w:num w:numId="30">
    <w:abstractNumId w:val="7"/>
  </w:num>
  <w:num w:numId="31">
    <w:abstractNumId w:val="4"/>
  </w:num>
  <w:num w:numId="32">
    <w:abstractNumId w:val="30"/>
  </w:num>
  <w:num w:numId="33">
    <w:abstractNumId w:val="34"/>
  </w:num>
  <w:num w:numId="34">
    <w:abstractNumId w:val="3"/>
  </w:num>
  <w:num w:numId="35">
    <w:abstractNumId w:val="19"/>
  </w:num>
  <w:num w:numId="36">
    <w:abstractNumId w:val="11"/>
  </w:num>
  <w:num w:numId="37">
    <w:abstractNumId w:val="25"/>
  </w:num>
  <w:num w:numId="38">
    <w:abstractNumId w:val="18"/>
  </w:num>
  <w:num w:numId="39">
    <w:abstractNumId w:val="21"/>
  </w:num>
  <w:num w:numId="40">
    <w:abstractNumId w:val="15"/>
  </w:num>
  <w:num w:numId="41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0FAMPe8wctAAAA"/>
  </w:docVars>
  <w:rsids>
    <w:rsidRoot w:val="002F29A7"/>
    <w:rsid w:val="00001EBE"/>
    <w:rsid w:val="000055D1"/>
    <w:rsid w:val="00006044"/>
    <w:rsid w:val="00013528"/>
    <w:rsid w:val="00014667"/>
    <w:rsid w:val="00014A53"/>
    <w:rsid w:val="00021097"/>
    <w:rsid w:val="000212FF"/>
    <w:rsid w:val="00024A03"/>
    <w:rsid w:val="000270F9"/>
    <w:rsid w:val="00031554"/>
    <w:rsid w:val="00035D5E"/>
    <w:rsid w:val="00035E6D"/>
    <w:rsid w:val="00037ED9"/>
    <w:rsid w:val="00040A6A"/>
    <w:rsid w:val="00042826"/>
    <w:rsid w:val="00045362"/>
    <w:rsid w:val="000459D8"/>
    <w:rsid w:val="00053F79"/>
    <w:rsid w:val="0005497F"/>
    <w:rsid w:val="00054B5A"/>
    <w:rsid w:val="00055180"/>
    <w:rsid w:val="0005723F"/>
    <w:rsid w:val="000603D3"/>
    <w:rsid w:val="00061DE8"/>
    <w:rsid w:val="00061ED6"/>
    <w:rsid w:val="0006487B"/>
    <w:rsid w:val="000665E5"/>
    <w:rsid w:val="00067CE2"/>
    <w:rsid w:val="0007053D"/>
    <w:rsid w:val="000767AD"/>
    <w:rsid w:val="00077810"/>
    <w:rsid w:val="00080FD0"/>
    <w:rsid w:val="00084713"/>
    <w:rsid w:val="0008635A"/>
    <w:rsid w:val="000911A1"/>
    <w:rsid w:val="00091A69"/>
    <w:rsid w:val="000A2458"/>
    <w:rsid w:val="000A3F5E"/>
    <w:rsid w:val="000A5809"/>
    <w:rsid w:val="000A6A51"/>
    <w:rsid w:val="000A6CEA"/>
    <w:rsid w:val="000B26D5"/>
    <w:rsid w:val="000B2764"/>
    <w:rsid w:val="000C2517"/>
    <w:rsid w:val="000C2E09"/>
    <w:rsid w:val="000C6D20"/>
    <w:rsid w:val="000D59ED"/>
    <w:rsid w:val="000D64E2"/>
    <w:rsid w:val="000D65F9"/>
    <w:rsid w:val="000D788C"/>
    <w:rsid w:val="000E1D7B"/>
    <w:rsid w:val="000E471E"/>
    <w:rsid w:val="000E5F83"/>
    <w:rsid w:val="00100843"/>
    <w:rsid w:val="00102994"/>
    <w:rsid w:val="00110297"/>
    <w:rsid w:val="00111E72"/>
    <w:rsid w:val="00115E0A"/>
    <w:rsid w:val="001163C1"/>
    <w:rsid w:val="00116E33"/>
    <w:rsid w:val="00121F1C"/>
    <w:rsid w:val="00123874"/>
    <w:rsid w:val="001246E0"/>
    <w:rsid w:val="00127C99"/>
    <w:rsid w:val="0013280A"/>
    <w:rsid w:val="00134C40"/>
    <w:rsid w:val="00142A7B"/>
    <w:rsid w:val="00144ACB"/>
    <w:rsid w:val="00145F7E"/>
    <w:rsid w:val="00146821"/>
    <w:rsid w:val="00152369"/>
    <w:rsid w:val="001530B9"/>
    <w:rsid w:val="00155B4A"/>
    <w:rsid w:val="001568D8"/>
    <w:rsid w:val="001600CB"/>
    <w:rsid w:val="00161CAC"/>
    <w:rsid w:val="00162390"/>
    <w:rsid w:val="00164F4B"/>
    <w:rsid w:val="00165413"/>
    <w:rsid w:val="00166C4F"/>
    <w:rsid w:val="0017070D"/>
    <w:rsid w:val="00170DA6"/>
    <w:rsid w:val="00172950"/>
    <w:rsid w:val="001740F3"/>
    <w:rsid w:val="001763C5"/>
    <w:rsid w:val="001777C7"/>
    <w:rsid w:val="00180226"/>
    <w:rsid w:val="001818AB"/>
    <w:rsid w:val="00181C5B"/>
    <w:rsid w:val="00181E30"/>
    <w:rsid w:val="001821A9"/>
    <w:rsid w:val="0018395A"/>
    <w:rsid w:val="00184083"/>
    <w:rsid w:val="001870F2"/>
    <w:rsid w:val="00191327"/>
    <w:rsid w:val="001A1865"/>
    <w:rsid w:val="001A216C"/>
    <w:rsid w:val="001A36A5"/>
    <w:rsid w:val="001B04E4"/>
    <w:rsid w:val="001B3440"/>
    <w:rsid w:val="001B3F4E"/>
    <w:rsid w:val="001B4FBC"/>
    <w:rsid w:val="001B7A31"/>
    <w:rsid w:val="001C0479"/>
    <w:rsid w:val="001C1B42"/>
    <w:rsid w:val="001C23B6"/>
    <w:rsid w:val="001C41A7"/>
    <w:rsid w:val="001C75D3"/>
    <w:rsid w:val="001D04D8"/>
    <w:rsid w:val="001D2C17"/>
    <w:rsid w:val="001D456C"/>
    <w:rsid w:val="001D6AF6"/>
    <w:rsid w:val="001D7785"/>
    <w:rsid w:val="001E0BD0"/>
    <w:rsid w:val="001E71DA"/>
    <w:rsid w:val="001E748A"/>
    <w:rsid w:val="001F00C5"/>
    <w:rsid w:val="001F02AF"/>
    <w:rsid w:val="001F28C0"/>
    <w:rsid w:val="001F5F49"/>
    <w:rsid w:val="001F762A"/>
    <w:rsid w:val="002012A7"/>
    <w:rsid w:val="00201EE0"/>
    <w:rsid w:val="00203985"/>
    <w:rsid w:val="00206096"/>
    <w:rsid w:val="002060DF"/>
    <w:rsid w:val="00207496"/>
    <w:rsid w:val="00212328"/>
    <w:rsid w:val="00216938"/>
    <w:rsid w:val="00217C87"/>
    <w:rsid w:val="00225BBE"/>
    <w:rsid w:val="00225CB2"/>
    <w:rsid w:val="00227C09"/>
    <w:rsid w:val="00232131"/>
    <w:rsid w:val="00232841"/>
    <w:rsid w:val="00234234"/>
    <w:rsid w:val="00235435"/>
    <w:rsid w:val="00236FC0"/>
    <w:rsid w:val="0023792E"/>
    <w:rsid w:val="00240AA3"/>
    <w:rsid w:val="0024512F"/>
    <w:rsid w:val="002459C7"/>
    <w:rsid w:val="00246F0A"/>
    <w:rsid w:val="00250A26"/>
    <w:rsid w:val="002517AB"/>
    <w:rsid w:val="002524F3"/>
    <w:rsid w:val="002538EE"/>
    <w:rsid w:val="00255579"/>
    <w:rsid w:val="00255FB9"/>
    <w:rsid w:val="00260C94"/>
    <w:rsid w:val="00260CAD"/>
    <w:rsid w:val="002637DA"/>
    <w:rsid w:val="00271D75"/>
    <w:rsid w:val="00274B1B"/>
    <w:rsid w:val="00277E37"/>
    <w:rsid w:val="00281EB0"/>
    <w:rsid w:val="00282CC6"/>
    <w:rsid w:val="00285024"/>
    <w:rsid w:val="002900F4"/>
    <w:rsid w:val="00291368"/>
    <w:rsid w:val="0029430D"/>
    <w:rsid w:val="00294CCC"/>
    <w:rsid w:val="00294F86"/>
    <w:rsid w:val="002951BA"/>
    <w:rsid w:val="002A22AD"/>
    <w:rsid w:val="002A2809"/>
    <w:rsid w:val="002A2B7C"/>
    <w:rsid w:val="002A4974"/>
    <w:rsid w:val="002A537F"/>
    <w:rsid w:val="002B3FAD"/>
    <w:rsid w:val="002B53F6"/>
    <w:rsid w:val="002B616A"/>
    <w:rsid w:val="002C0F24"/>
    <w:rsid w:val="002C6C33"/>
    <w:rsid w:val="002D0053"/>
    <w:rsid w:val="002D181F"/>
    <w:rsid w:val="002D2332"/>
    <w:rsid w:val="002D6C29"/>
    <w:rsid w:val="002D77A5"/>
    <w:rsid w:val="002E0876"/>
    <w:rsid w:val="002E33ED"/>
    <w:rsid w:val="002F0945"/>
    <w:rsid w:val="002F29A7"/>
    <w:rsid w:val="002F3111"/>
    <w:rsid w:val="003005CE"/>
    <w:rsid w:val="00300963"/>
    <w:rsid w:val="0030654D"/>
    <w:rsid w:val="0030665A"/>
    <w:rsid w:val="00307D80"/>
    <w:rsid w:val="003120C4"/>
    <w:rsid w:val="0031532F"/>
    <w:rsid w:val="0031535B"/>
    <w:rsid w:val="0031793B"/>
    <w:rsid w:val="00321AD8"/>
    <w:rsid w:val="003261C6"/>
    <w:rsid w:val="00327C74"/>
    <w:rsid w:val="00333FA5"/>
    <w:rsid w:val="003355D5"/>
    <w:rsid w:val="00337CFE"/>
    <w:rsid w:val="00340041"/>
    <w:rsid w:val="00342CF3"/>
    <w:rsid w:val="0034430F"/>
    <w:rsid w:val="0034489D"/>
    <w:rsid w:val="00344D14"/>
    <w:rsid w:val="003512DB"/>
    <w:rsid w:val="00353180"/>
    <w:rsid w:val="00354A78"/>
    <w:rsid w:val="00357775"/>
    <w:rsid w:val="00364F8B"/>
    <w:rsid w:val="00367925"/>
    <w:rsid w:val="003717DE"/>
    <w:rsid w:val="00371E73"/>
    <w:rsid w:val="00372C51"/>
    <w:rsid w:val="003745C2"/>
    <w:rsid w:val="00374DD8"/>
    <w:rsid w:val="00375275"/>
    <w:rsid w:val="0038153D"/>
    <w:rsid w:val="003820D5"/>
    <w:rsid w:val="00383852"/>
    <w:rsid w:val="00384144"/>
    <w:rsid w:val="003851BB"/>
    <w:rsid w:val="00385C73"/>
    <w:rsid w:val="00386756"/>
    <w:rsid w:val="00390E35"/>
    <w:rsid w:val="00391D77"/>
    <w:rsid w:val="003922D5"/>
    <w:rsid w:val="0039482B"/>
    <w:rsid w:val="003965CE"/>
    <w:rsid w:val="003A09EF"/>
    <w:rsid w:val="003B181F"/>
    <w:rsid w:val="003B1948"/>
    <w:rsid w:val="003C1922"/>
    <w:rsid w:val="003C2A83"/>
    <w:rsid w:val="003C46A3"/>
    <w:rsid w:val="003C4815"/>
    <w:rsid w:val="003C497B"/>
    <w:rsid w:val="003C5EEA"/>
    <w:rsid w:val="003C60BC"/>
    <w:rsid w:val="003C6DC7"/>
    <w:rsid w:val="003C794F"/>
    <w:rsid w:val="003D1A0F"/>
    <w:rsid w:val="003D71E1"/>
    <w:rsid w:val="003E0C4A"/>
    <w:rsid w:val="003E1E32"/>
    <w:rsid w:val="003E4CF9"/>
    <w:rsid w:val="003E5A30"/>
    <w:rsid w:val="003E73D8"/>
    <w:rsid w:val="003F06E4"/>
    <w:rsid w:val="003F0D5F"/>
    <w:rsid w:val="003F1E83"/>
    <w:rsid w:val="003F323F"/>
    <w:rsid w:val="003F695D"/>
    <w:rsid w:val="003F7051"/>
    <w:rsid w:val="003F7F93"/>
    <w:rsid w:val="0040355F"/>
    <w:rsid w:val="00405F31"/>
    <w:rsid w:val="0040645D"/>
    <w:rsid w:val="00410C76"/>
    <w:rsid w:val="004118D4"/>
    <w:rsid w:val="00420F23"/>
    <w:rsid w:val="004227D9"/>
    <w:rsid w:val="004309F8"/>
    <w:rsid w:val="00432F6F"/>
    <w:rsid w:val="004339B2"/>
    <w:rsid w:val="00433DE5"/>
    <w:rsid w:val="00437AE6"/>
    <w:rsid w:val="00440085"/>
    <w:rsid w:val="0044569F"/>
    <w:rsid w:val="004465AC"/>
    <w:rsid w:val="00447770"/>
    <w:rsid w:val="004502A3"/>
    <w:rsid w:val="00452562"/>
    <w:rsid w:val="0045396E"/>
    <w:rsid w:val="0045551A"/>
    <w:rsid w:val="00464068"/>
    <w:rsid w:val="004672BD"/>
    <w:rsid w:val="00467457"/>
    <w:rsid w:val="00467592"/>
    <w:rsid w:val="00471B49"/>
    <w:rsid w:val="00475A22"/>
    <w:rsid w:val="004831EC"/>
    <w:rsid w:val="00483539"/>
    <w:rsid w:val="00484193"/>
    <w:rsid w:val="004850C0"/>
    <w:rsid w:val="00485D50"/>
    <w:rsid w:val="00492FAD"/>
    <w:rsid w:val="00494B05"/>
    <w:rsid w:val="004A3530"/>
    <w:rsid w:val="004A6AA2"/>
    <w:rsid w:val="004A77AC"/>
    <w:rsid w:val="004A7BDA"/>
    <w:rsid w:val="004B13CB"/>
    <w:rsid w:val="004B1EDC"/>
    <w:rsid w:val="004B2646"/>
    <w:rsid w:val="004B7621"/>
    <w:rsid w:val="004C04E4"/>
    <w:rsid w:val="004C3F36"/>
    <w:rsid w:val="004D770D"/>
    <w:rsid w:val="004E151B"/>
    <w:rsid w:val="004E3825"/>
    <w:rsid w:val="004E3F7B"/>
    <w:rsid w:val="004E5CE5"/>
    <w:rsid w:val="004E75A1"/>
    <w:rsid w:val="004E7E5F"/>
    <w:rsid w:val="004F2F9F"/>
    <w:rsid w:val="00500D1C"/>
    <w:rsid w:val="00515E93"/>
    <w:rsid w:val="00522F0D"/>
    <w:rsid w:val="00527ACF"/>
    <w:rsid w:val="00533388"/>
    <w:rsid w:val="005352D8"/>
    <w:rsid w:val="005402DA"/>
    <w:rsid w:val="00542CB4"/>
    <w:rsid w:val="005454FF"/>
    <w:rsid w:val="00546F8A"/>
    <w:rsid w:val="00547D5B"/>
    <w:rsid w:val="00553F95"/>
    <w:rsid w:val="005620D3"/>
    <w:rsid w:val="00564D3A"/>
    <w:rsid w:val="00567A19"/>
    <w:rsid w:val="00571C0D"/>
    <w:rsid w:val="00571E2C"/>
    <w:rsid w:val="0057374C"/>
    <w:rsid w:val="00574817"/>
    <w:rsid w:val="005765D4"/>
    <w:rsid w:val="00580AB8"/>
    <w:rsid w:val="0058167F"/>
    <w:rsid w:val="00581C46"/>
    <w:rsid w:val="005834AD"/>
    <w:rsid w:val="00587E29"/>
    <w:rsid w:val="0059313E"/>
    <w:rsid w:val="00594B59"/>
    <w:rsid w:val="00596CB9"/>
    <w:rsid w:val="005A1BC1"/>
    <w:rsid w:val="005A34A2"/>
    <w:rsid w:val="005A3677"/>
    <w:rsid w:val="005A5533"/>
    <w:rsid w:val="005A7F17"/>
    <w:rsid w:val="005B7720"/>
    <w:rsid w:val="005C2083"/>
    <w:rsid w:val="005C3B62"/>
    <w:rsid w:val="005C51F1"/>
    <w:rsid w:val="005C6B3F"/>
    <w:rsid w:val="005D1742"/>
    <w:rsid w:val="005D1883"/>
    <w:rsid w:val="005D41A9"/>
    <w:rsid w:val="005D6CD2"/>
    <w:rsid w:val="005E2017"/>
    <w:rsid w:val="005E48FF"/>
    <w:rsid w:val="005E4A69"/>
    <w:rsid w:val="005E6A6A"/>
    <w:rsid w:val="005F3889"/>
    <w:rsid w:val="005F4237"/>
    <w:rsid w:val="005F4679"/>
    <w:rsid w:val="005F536D"/>
    <w:rsid w:val="005F672C"/>
    <w:rsid w:val="0060042F"/>
    <w:rsid w:val="00603281"/>
    <w:rsid w:val="00605F40"/>
    <w:rsid w:val="006101BE"/>
    <w:rsid w:val="00610565"/>
    <w:rsid w:val="00612C8D"/>
    <w:rsid w:val="00613C37"/>
    <w:rsid w:val="00615948"/>
    <w:rsid w:val="006165B9"/>
    <w:rsid w:val="006173F5"/>
    <w:rsid w:val="00622EB5"/>
    <w:rsid w:val="0062445E"/>
    <w:rsid w:val="00625937"/>
    <w:rsid w:val="00631F4F"/>
    <w:rsid w:val="00636A69"/>
    <w:rsid w:val="006376C4"/>
    <w:rsid w:val="006378BA"/>
    <w:rsid w:val="00642363"/>
    <w:rsid w:val="00646A04"/>
    <w:rsid w:val="00647B43"/>
    <w:rsid w:val="006512BE"/>
    <w:rsid w:val="00652917"/>
    <w:rsid w:val="00652D26"/>
    <w:rsid w:val="00654A55"/>
    <w:rsid w:val="00663064"/>
    <w:rsid w:val="00665569"/>
    <w:rsid w:val="006676A2"/>
    <w:rsid w:val="0066771F"/>
    <w:rsid w:val="00674145"/>
    <w:rsid w:val="00674CDA"/>
    <w:rsid w:val="006760B8"/>
    <w:rsid w:val="006764F6"/>
    <w:rsid w:val="00683FEC"/>
    <w:rsid w:val="00687F58"/>
    <w:rsid w:val="00690432"/>
    <w:rsid w:val="00696FA5"/>
    <w:rsid w:val="006974C4"/>
    <w:rsid w:val="006A238B"/>
    <w:rsid w:val="006A2B02"/>
    <w:rsid w:val="006A2C54"/>
    <w:rsid w:val="006A39BE"/>
    <w:rsid w:val="006A3EDD"/>
    <w:rsid w:val="006A3F3B"/>
    <w:rsid w:val="006A455E"/>
    <w:rsid w:val="006A464A"/>
    <w:rsid w:val="006A49BC"/>
    <w:rsid w:val="006A6FA2"/>
    <w:rsid w:val="006A6FB3"/>
    <w:rsid w:val="006B18BC"/>
    <w:rsid w:val="006B57B8"/>
    <w:rsid w:val="006B6CDF"/>
    <w:rsid w:val="006C4578"/>
    <w:rsid w:val="006C731B"/>
    <w:rsid w:val="006D2075"/>
    <w:rsid w:val="006D3CE3"/>
    <w:rsid w:val="006D4935"/>
    <w:rsid w:val="006D622D"/>
    <w:rsid w:val="006E1DFA"/>
    <w:rsid w:val="006E2A1C"/>
    <w:rsid w:val="006E5096"/>
    <w:rsid w:val="006E61B2"/>
    <w:rsid w:val="006E713C"/>
    <w:rsid w:val="006F28ED"/>
    <w:rsid w:val="006F4F4D"/>
    <w:rsid w:val="0070649A"/>
    <w:rsid w:val="00710C71"/>
    <w:rsid w:val="00711223"/>
    <w:rsid w:val="00712775"/>
    <w:rsid w:val="007145E7"/>
    <w:rsid w:val="00714E53"/>
    <w:rsid w:val="00715E72"/>
    <w:rsid w:val="0072092E"/>
    <w:rsid w:val="0072341D"/>
    <w:rsid w:val="00725D11"/>
    <w:rsid w:val="007307D4"/>
    <w:rsid w:val="00730B38"/>
    <w:rsid w:val="0073427F"/>
    <w:rsid w:val="007410A3"/>
    <w:rsid w:val="0074114D"/>
    <w:rsid w:val="00742DFC"/>
    <w:rsid w:val="00752D63"/>
    <w:rsid w:val="007533D5"/>
    <w:rsid w:val="007541DC"/>
    <w:rsid w:val="0075536A"/>
    <w:rsid w:val="00767BC1"/>
    <w:rsid w:val="00771472"/>
    <w:rsid w:val="00777085"/>
    <w:rsid w:val="0078073C"/>
    <w:rsid w:val="007832EE"/>
    <w:rsid w:val="00787F05"/>
    <w:rsid w:val="00790A77"/>
    <w:rsid w:val="00790D25"/>
    <w:rsid w:val="00792D27"/>
    <w:rsid w:val="00793500"/>
    <w:rsid w:val="007971B6"/>
    <w:rsid w:val="007977B4"/>
    <w:rsid w:val="007A0D4A"/>
    <w:rsid w:val="007B0287"/>
    <w:rsid w:val="007B29F3"/>
    <w:rsid w:val="007B4729"/>
    <w:rsid w:val="007B582C"/>
    <w:rsid w:val="007C28BF"/>
    <w:rsid w:val="007C38FE"/>
    <w:rsid w:val="007C43F7"/>
    <w:rsid w:val="007C6D90"/>
    <w:rsid w:val="007C6D94"/>
    <w:rsid w:val="007D1DFD"/>
    <w:rsid w:val="007D4EF2"/>
    <w:rsid w:val="007D6F0A"/>
    <w:rsid w:val="007D7523"/>
    <w:rsid w:val="007D77C0"/>
    <w:rsid w:val="007E2C8A"/>
    <w:rsid w:val="007E5297"/>
    <w:rsid w:val="007E7B23"/>
    <w:rsid w:val="007F285A"/>
    <w:rsid w:val="0080079B"/>
    <w:rsid w:val="008079B1"/>
    <w:rsid w:val="00816CFA"/>
    <w:rsid w:val="00820E5B"/>
    <w:rsid w:val="00824582"/>
    <w:rsid w:val="00827DF8"/>
    <w:rsid w:val="0083339D"/>
    <w:rsid w:val="00837954"/>
    <w:rsid w:val="00841F62"/>
    <w:rsid w:val="00843CC8"/>
    <w:rsid w:val="0084479A"/>
    <w:rsid w:val="0084504D"/>
    <w:rsid w:val="00854E32"/>
    <w:rsid w:val="00857352"/>
    <w:rsid w:val="00864121"/>
    <w:rsid w:val="00867B61"/>
    <w:rsid w:val="00867D18"/>
    <w:rsid w:val="0087007F"/>
    <w:rsid w:val="00872E6E"/>
    <w:rsid w:val="00880CFC"/>
    <w:rsid w:val="0088239C"/>
    <w:rsid w:val="00882844"/>
    <w:rsid w:val="00883AC9"/>
    <w:rsid w:val="008872C1"/>
    <w:rsid w:val="00887DA4"/>
    <w:rsid w:val="00892AFB"/>
    <w:rsid w:val="008949DC"/>
    <w:rsid w:val="008A120A"/>
    <w:rsid w:val="008A12AC"/>
    <w:rsid w:val="008A2282"/>
    <w:rsid w:val="008A4560"/>
    <w:rsid w:val="008A4DEA"/>
    <w:rsid w:val="008B1FF7"/>
    <w:rsid w:val="008B2E7F"/>
    <w:rsid w:val="008B3289"/>
    <w:rsid w:val="008B39E3"/>
    <w:rsid w:val="008B475C"/>
    <w:rsid w:val="008C0DDB"/>
    <w:rsid w:val="008C2A27"/>
    <w:rsid w:val="008C68C0"/>
    <w:rsid w:val="008C6C99"/>
    <w:rsid w:val="008C7244"/>
    <w:rsid w:val="008C7A54"/>
    <w:rsid w:val="008D3A2E"/>
    <w:rsid w:val="008D4457"/>
    <w:rsid w:val="008E09A3"/>
    <w:rsid w:val="008E2E65"/>
    <w:rsid w:val="008E594E"/>
    <w:rsid w:val="008F01C1"/>
    <w:rsid w:val="008F0473"/>
    <w:rsid w:val="008F53C3"/>
    <w:rsid w:val="00902141"/>
    <w:rsid w:val="00905C74"/>
    <w:rsid w:val="0091293D"/>
    <w:rsid w:val="0091455B"/>
    <w:rsid w:val="0092247F"/>
    <w:rsid w:val="00922D5B"/>
    <w:rsid w:val="009259BE"/>
    <w:rsid w:val="00926BF3"/>
    <w:rsid w:val="00926D3A"/>
    <w:rsid w:val="0092792C"/>
    <w:rsid w:val="009316F6"/>
    <w:rsid w:val="00932EB9"/>
    <w:rsid w:val="00932F78"/>
    <w:rsid w:val="00936B32"/>
    <w:rsid w:val="0093765C"/>
    <w:rsid w:val="00940F1C"/>
    <w:rsid w:val="00941492"/>
    <w:rsid w:val="00944899"/>
    <w:rsid w:val="00945633"/>
    <w:rsid w:val="00946093"/>
    <w:rsid w:val="00946947"/>
    <w:rsid w:val="00950303"/>
    <w:rsid w:val="00951AA1"/>
    <w:rsid w:val="00954A55"/>
    <w:rsid w:val="00956450"/>
    <w:rsid w:val="009569C3"/>
    <w:rsid w:val="009569D5"/>
    <w:rsid w:val="009603FA"/>
    <w:rsid w:val="0096049A"/>
    <w:rsid w:val="00964BD4"/>
    <w:rsid w:val="00971458"/>
    <w:rsid w:val="009734E5"/>
    <w:rsid w:val="0097540F"/>
    <w:rsid w:val="009779FF"/>
    <w:rsid w:val="009813AC"/>
    <w:rsid w:val="00982CBE"/>
    <w:rsid w:val="00982E03"/>
    <w:rsid w:val="00990301"/>
    <w:rsid w:val="009905B3"/>
    <w:rsid w:val="00990CC1"/>
    <w:rsid w:val="0099479C"/>
    <w:rsid w:val="009948DE"/>
    <w:rsid w:val="00994EAC"/>
    <w:rsid w:val="009954EA"/>
    <w:rsid w:val="00996A22"/>
    <w:rsid w:val="009A26F7"/>
    <w:rsid w:val="009A3595"/>
    <w:rsid w:val="009A63CA"/>
    <w:rsid w:val="009B3D69"/>
    <w:rsid w:val="009B3E39"/>
    <w:rsid w:val="009C08A4"/>
    <w:rsid w:val="009C0F87"/>
    <w:rsid w:val="009C215C"/>
    <w:rsid w:val="009C4578"/>
    <w:rsid w:val="009C5BAC"/>
    <w:rsid w:val="009C6561"/>
    <w:rsid w:val="009D07A8"/>
    <w:rsid w:val="009D1089"/>
    <w:rsid w:val="009D183E"/>
    <w:rsid w:val="009D1985"/>
    <w:rsid w:val="009D55B4"/>
    <w:rsid w:val="009E09E9"/>
    <w:rsid w:val="009E1692"/>
    <w:rsid w:val="009E4014"/>
    <w:rsid w:val="009E4459"/>
    <w:rsid w:val="009F093C"/>
    <w:rsid w:val="009F417C"/>
    <w:rsid w:val="009F4D9F"/>
    <w:rsid w:val="00A03298"/>
    <w:rsid w:val="00A04266"/>
    <w:rsid w:val="00A057BE"/>
    <w:rsid w:val="00A077C5"/>
    <w:rsid w:val="00A100DF"/>
    <w:rsid w:val="00A113A6"/>
    <w:rsid w:val="00A11D73"/>
    <w:rsid w:val="00A12516"/>
    <w:rsid w:val="00A1429D"/>
    <w:rsid w:val="00A165B3"/>
    <w:rsid w:val="00A2067D"/>
    <w:rsid w:val="00A20780"/>
    <w:rsid w:val="00A2189D"/>
    <w:rsid w:val="00A26AE5"/>
    <w:rsid w:val="00A27059"/>
    <w:rsid w:val="00A30C7C"/>
    <w:rsid w:val="00A3355D"/>
    <w:rsid w:val="00A46867"/>
    <w:rsid w:val="00A4778E"/>
    <w:rsid w:val="00A525D5"/>
    <w:rsid w:val="00A55D69"/>
    <w:rsid w:val="00A56760"/>
    <w:rsid w:val="00A57693"/>
    <w:rsid w:val="00A605BA"/>
    <w:rsid w:val="00A637F1"/>
    <w:rsid w:val="00A64B02"/>
    <w:rsid w:val="00A70994"/>
    <w:rsid w:val="00A71D83"/>
    <w:rsid w:val="00A72C35"/>
    <w:rsid w:val="00A73E4D"/>
    <w:rsid w:val="00A7493A"/>
    <w:rsid w:val="00A74FE2"/>
    <w:rsid w:val="00A77C10"/>
    <w:rsid w:val="00A81EBF"/>
    <w:rsid w:val="00A81F31"/>
    <w:rsid w:val="00A86288"/>
    <w:rsid w:val="00A86DA9"/>
    <w:rsid w:val="00A87912"/>
    <w:rsid w:val="00A9188F"/>
    <w:rsid w:val="00A92A20"/>
    <w:rsid w:val="00AA4B14"/>
    <w:rsid w:val="00AA79A9"/>
    <w:rsid w:val="00AB0A65"/>
    <w:rsid w:val="00AB22AE"/>
    <w:rsid w:val="00AB2380"/>
    <w:rsid w:val="00AB25FD"/>
    <w:rsid w:val="00AB33B3"/>
    <w:rsid w:val="00AC2016"/>
    <w:rsid w:val="00AC6A82"/>
    <w:rsid w:val="00AD13FD"/>
    <w:rsid w:val="00AD26F5"/>
    <w:rsid w:val="00AD4404"/>
    <w:rsid w:val="00AD5202"/>
    <w:rsid w:val="00AD68B2"/>
    <w:rsid w:val="00AE0026"/>
    <w:rsid w:val="00AE20D9"/>
    <w:rsid w:val="00AE2220"/>
    <w:rsid w:val="00AE3C33"/>
    <w:rsid w:val="00AE3CC5"/>
    <w:rsid w:val="00AE4B46"/>
    <w:rsid w:val="00AE719F"/>
    <w:rsid w:val="00AF0ED4"/>
    <w:rsid w:val="00AF3752"/>
    <w:rsid w:val="00B0236D"/>
    <w:rsid w:val="00B03DCA"/>
    <w:rsid w:val="00B047F6"/>
    <w:rsid w:val="00B04998"/>
    <w:rsid w:val="00B05BE7"/>
    <w:rsid w:val="00B065E5"/>
    <w:rsid w:val="00B132CE"/>
    <w:rsid w:val="00B13605"/>
    <w:rsid w:val="00B1389C"/>
    <w:rsid w:val="00B14CAF"/>
    <w:rsid w:val="00B15587"/>
    <w:rsid w:val="00B15F2C"/>
    <w:rsid w:val="00B17666"/>
    <w:rsid w:val="00B2057C"/>
    <w:rsid w:val="00B2064B"/>
    <w:rsid w:val="00B21D93"/>
    <w:rsid w:val="00B2215F"/>
    <w:rsid w:val="00B24E61"/>
    <w:rsid w:val="00B25313"/>
    <w:rsid w:val="00B26548"/>
    <w:rsid w:val="00B30E0C"/>
    <w:rsid w:val="00B30ED1"/>
    <w:rsid w:val="00B346CD"/>
    <w:rsid w:val="00B4322F"/>
    <w:rsid w:val="00B45F04"/>
    <w:rsid w:val="00B47C92"/>
    <w:rsid w:val="00B50519"/>
    <w:rsid w:val="00B508EA"/>
    <w:rsid w:val="00B52831"/>
    <w:rsid w:val="00B54294"/>
    <w:rsid w:val="00B5610A"/>
    <w:rsid w:val="00B61467"/>
    <w:rsid w:val="00B625DB"/>
    <w:rsid w:val="00B67876"/>
    <w:rsid w:val="00B67AD8"/>
    <w:rsid w:val="00B7099D"/>
    <w:rsid w:val="00B71967"/>
    <w:rsid w:val="00B722F9"/>
    <w:rsid w:val="00B72544"/>
    <w:rsid w:val="00B73F31"/>
    <w:rsid w:val="00B758F1"/>
    <w:rsid w:val="00B766E4"/>
    <w:rsid w:val="00B7759E"/>
    <w:rsid w:val="00B83B2E"/>
    <w:rsid w:val="00B91280"/>
    <w:rsid w:val="00B93590"/>
    <w:rsid w:val="00B9532D"/>
    <w:rsid w:val="00B963BC"/>
    <w:rsid w:val="00BA17D2"/>
    <w:rsid w:val="00BA1F9B"/>
    <w:rsid w:val="00BA4CB5"/>
    <w:rsid w:val="00BB0AE6"/>
    <w:rsid w:val="00BB2293"/>
    <w:rsid w:val="00BB2B11"/>
    <w:rsid w:val="00BB4463"/>
    <w:rsid w:val="00BB529E"/>
    <w:rsid w:val="00BC08C2"/>
    <w:rsid w:val="00BC2B54"/>
    <w:rsid w:val="00BD205F"/>
    <w:rsid w:val="00BD2BC9"/>
    <w:rsid w:val="00BD4DF6"/>
    <w:rsid w:val="00BE04D1"/>
    <w:rsid w:val="00BE0A2B"/>
    <w:rsid w:val="00BE3D0A"/>
    <w:rsid w:val="00BF36E0"/>
    <w:rsid w:val="00BF3C5F"/>
    <w:rsid w:val="00BF5711"/>
    <w:rsid w:val="00BF6DF9"/>
    <w:rsid w:val="00BF7A28"/>
    <w:rsid w:val="00BF7D57"/>
    <w:rsid w:val="00C01963"/>
    <w:rsid w:val="00C030C4"/>
    <w:rsid w:val="00C03782"/>
    <w:rsid w:val="00C04052"/>
    <w:rsid w:val="00C05F97"/>
    <w:rsid w:val="00C063AE"/>
    <w:rsid w:val="00C07DFC"/>
    <w:rsid w:val="00C117E8"/>
    <w:rsid w:val="00C120FB"/>
    <w:rsid w:val="00C14375"/>
    <w:rsid w:val="00C2004F"/>
    <w:rsid w:val="00C20645"/>
    <w:rsid w:val="00C22BE9"/>
    <w:rsid w:val="00C24784"/>
    <w:rsid w:val="00C26858"/>
    <w:rsid w:val="00C272E7"/>
    <w:rsid w:val="00C3218F"/>
    <w:rsid w:val="00C326A4"/>
    <w:rsid w:val="00C32A32"/>
    <w:rsid w:val="00C32FA3"/>
    <w:rsid w:val="00C40B78"/>
    <w:rsid w:val="00C43432"/>
    <w:rsid w:val="00C45529"/>
    <w:rsid w:val="00C47EDA"/>
    <w:rsid w:val="00C50A20"/>
    <w:rsid w:val="00C525CE"/>
    <w:rsid w:val="00C552BE"/>
    <w:rsid w:val="00C6032C"/>
    <w:rsid w:val="00C605E0"/>
    <w:rsid w:val="00C610E8"/>
    <w:rsid w:val="00C641CC"/>
    <w:rsid w:val="00C667AC"/>
    <w:rsid w:val="00C71633"/>
    <w:rsid w:val="00C732DF"/>
    <w:rsid w:val="00C7379A"/>
    <w:rsid w:val="00C73A60"/>
    <w:rsid w:val="00C7485E"/>
    <w:rsid w:val="00C75F66"/>
    <w:rsid w:val="00C827B8"/>
    <w:rsid w:val="00C870F5"/>
    <w:rsid w:val="00C935BD"/>
    <w:rsid w:val="00C95396"/>
    <w:rsid w:val="00CA2C59"/>
    <w:rsid w:val="00CA56C6"/>
    <w:rsid w:val="00CB00F0"/>
    <w:rsid w:val="00CB0142"/>
    <w:rsid w:val="00CB14EA"/>
    <w:rsid w:val="00CB1FCC"/>
    <w:rsid w:val="00CB256B"/>
    <w:rsid w:val="00CB4B3F"/>
    <w:rsid w:val="00CC14F4"/>
    <w:rsid w:val="00CC46FB"/>
    <w:rsid w:val="00CC4881"/>
    <w:rsid w:val="00CC763A"/>
    <w:rsid w:val="00CD46DC"/>
    <w:rsid w:val="00CE62AF"/>
    <w:rsid w:val="00CE6C92"/>
    <w:rsid w:val="00CF3CA3"/>
    <w:rsid w:val="00CF7A0E"/>
    <w:rsid w:val="00D029C5"/>
    <w:rsid w:val="00D110BC"/>
    <w:rsid w:val="00D11D10"/>
    <w:rsid w:val="00D12BAC"/>
    <w:rsid w:val="00D12D6B"/>
    <w:rsid w:val="00D13431"/>
    <w:rsid w:val="00D15198"/>
    <w:rsid w:val="00D1616B"/>
    <w:rsid w:val="00D2001E"/>
    <w:rsid w:val="00D202B8"/>
    <w:rsid w:val="00D24C40"/>
    <w:rsid w:val="00D25448"/>
    <w:rsid w:val="00D25DF2"/>
    <w:rsid w:val="00D26547"/>
    <w:rsid w:val="00D3402E"/>
    <w:rsid w:val="00D42F60"/>
    <w:rsid w:val="00D431B2"/>
    <w:rsid w:val="00D43343"/>
    <w:rsid w:val="00D4371F"/>
    <w:rsid w:val="00D456F4"/>
    <w:rsid w:val="00D463C8"/>
    <w:rsid w:val="00D52816"/>
    <w:rsid w:val="00D52E6A"/>
    <w:rsid w:val="00D5308B"/>
    <w:rsid w:val="00D532C9"/>
    <w:rsid w:val="00D5561F"/>
    <w:rsid w:val="00D60E50"/>
    <w:rsid w:val="00D645BA"/>
    <w:rsid w:val="00D65D4A"/>
    <w:rsid w:val="00D76BC2"/>
    <w:rsid w:val="00D8550B"/>
    <w:rsid w:val="00D87261"/>
    <w:rsid w:val="00D94C8D"/>
    <w:rsid w:val="00D96D39"/>
    <w:rsid w:val="00DA2DC4"/>
    <w:rsid w:val="00DA4F9C"/>
    <w:rsid w:val="00DA72C5"/>
    <w:rsid w:val="00DA7825"/>
    <w:rsid w:val="00DB0AC2"/>
    <w:rsid w:val="00DB1609"/>
    <w:rsid w:val="00DB38D4"/>
    <w:rsid w:val="00DB4966"/>
    <w:rsid w:val="00DB7843"/>
    <w:rsid w:val="00DC2822"/>
    <w:rsid w:val="00DC3F70"/>
    <w:rsid w:val="00DC4406"/>
    <w:rsid w:val="00DD0593"/>
    <w:rsid w:val="00DD10D7"/>
    <w:rsid w:val="00DD577A"/>
    <w:rsid w:val="00DE0B27"/>
    <w:rsid w:val="00DE0D9E"/>
    <w:rsid w:val="00DF5B48"/>
    <w:rsid w:val="00E00850"/>
    <w:rsid w:val="00E01439"/>
    <w:rsid w:val="00E03125"/>
    <w:rsid w:val="00E052C1"/>
    <w:rsid w:val="00E05C01"/>
    <w:rsid w:val="00E066BD"/>
    <w:rsid w:val="00E06D9B"/>
    <w:rsid w:val="00E10860"/>
    <w:rsid w:val="00E12640"/>
    <w:rsid w:val="00E12A9E"/>
    <w:rsid w:val="00E143C3"/>
    <w:rsid w:val="00E226DA"/>
    <w:rsid w:val="00E230C7"/>
    <w:rsid w:val="00E231EC"/>
    <w:rsid w:val="00E25721"/>
    <w:rsid w:val="00E259EC"/>
    <w:rsid w:val="00E25AC7"/>
    <w:rsid w:val="00E327B3"/>
    <w:rsid w:val="00E37C4C"/>
    <w:rsid w:val="00E56D5B"/>
    <w:rsid w:val="00E573AA"/>
    <w:rsid w:val="00E61380"/>
    <w:rsid w:val="00E62B35"/>
    <w:rsid w:val="00E62DE9"/>
    <w:rsid w:val="00E6373F"/>
    <w:rsid w:val="00E672A6"/>
    <w:rsid w:val="00E7105F"/>
    <w:rsid w:val="00E85C29"/>
    <w:rsid w:val="00E90382"/>
    <w:rsid w:val="00E95A6C"/>
    <w:rsid w:val="00EA07BB"/>
    <w:rsid w:val="00EA3571"/>
    <w:rsid w:val="00EA3BEF"/>
    <w:rsid w:val="00EA44D7"/>
    <w:rsid w:val="00EA690D"/>
    <w:rsid w:val="00EB214D"/>
    <w:rsid w:val="00EB27C9"/>
    <w:rsid w:val="00EB3DBB"/>
    <w:rsid w:val="00EB52D8"/>
    <w:rsid w:val="00EB54F4"/>
    <w:rsid w:val="00EB5E18"/>
    <w:rsid w:val="00EB6F15"/>
    <w:rsid w:val="00EC19F5"/>
    <w:rsid w:val="00EC32BE"/>
    <w:rsid w:val="00EC3E4B"/>
    <w:rsid w:val="00EC5F2C"/>
    <w:rsid w:val="00EC7FC1"/>
    <w:rsid w:val="00ED1548"/>
    <w:rsid w:val="00ED41A1"/>
    <w:rsid w:val="00EE0358"/>
    <w:rsid w:val="00EE0A40"/>
    <w:rsid w:val="00EE1282"/>
    <w:rsid w:val="00EE1CD0"/>
    <w:rsid w:val="00EE25E1"/>
    <w:rsid w:val="00EE2C64"/>
    <w:rsid w:val="00EE50DD"/>
    <w:rsid w:val="00EE67CF"/>
    <w:rsid w:val="00EE6D7A"/>
    <w:rsid w:val="00EE6EFF"/>
    <w:rsid w:val="00EF29C8"/>
    <w:rsid w:val="00EF6CF8"/>
    <w:rsid w:val="00EF6EAB"/>
    <w:rsid w:val="00F00BD9"/>
    <w:rsid w:val="00F01597"/>
    <w:rsid w:val="00F0272E"/>
    <w:rsid w:val="00F05E33"/>
    <w:rsid w:val="00F1054B"/>
    <w:rsid w:val="00F12F1D"/>
    <w:rsid w:val="00F21881"/>
    <w:rsid w:val="00F255F0"/>
    <w:rsid w:val="00F27889"/>
    <w:rsid w:val="00F31EB6"/>
    <w:rsid w:val="00F33ED1"/>
    <w:rsid w:val="00F34678"/>
    <w:rsid w:val="00F3554F"/>
    <w:rsid w:val="00F365EC"/>
    <w:rsid w:val="00F40DEF"/>
    <w:rsid w:val="00F42B70"/>
    <w:rsid w:val="00F439DF"/>
    <w:rsid w:val="00F451BC"/>
    <w:rsid w:val="00F503B0"/>
    <w:rsid w:val="00F50845"/>
    <w:rsid w:val="00F55ADD"/>
    <w:rsid w:val="00F55B4C"/>
    <w:rsid w:val="00F61459"/>
    <w:rsid w:val="00F61823"/>
    <w:rsid w:val="00F63EE0"/>
    <w:rsid w:val="00F6613E"/>
    <w:rsid w:val="00F72F8F"/>
    <w:rsid w:val="00F81931"/>
    <w:rsid w:val="00F90958"/>
    <w:rsid w:val="00F9159E"/>
    <w:rsid w:val="00F950C4"/>
    <w:rsid w:val="00FA0F82"/>
    <w:rsid w:val="00FA133C"/>
    <w:rsid w:val="00FA2D2D"/>
    <w:rsid w:val="00FA62BE"/>
    <w:rsid w:val="00FB2887"/>
    <w:rsid w:val="00FB2CAD"/>
    <w:rsid w:val="00FB2CD7"/>
    <w:rsid w:val="00FB4B8C"/>
    <w:rsid w:val="00FB5CFE"/>
    <w:rsid w:val="00FB666D"/>
    <w:rsid w:val="00FB6D00"/>
    <w:rsid w:val="00FB6EF4"/>
    <w:rsid w:val="00FC3583"/>
    <w:rsid w:val="00FD273D"/>
    <w:rsid w:val="00FD33AF"/>
    <w:rsid w:val="00FD3ADB"/>
    <w:rsid w:val="00FE3621"/>
    <w:rsid w:val="00FF21C9"/>
    <w:rsid w:val="00FF5C11"/>
    <w:rsid w:val="00FF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5834AD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E0A2B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8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A36547-4B83-4994-B4D2-4FEE966328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A568E3-B925-40F3-912A-3A841A90BDB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6</Pages>
  <Words>978</Words>
  <Characters>5242</Characters>
  <Application>Microsoft Office Word</Application>
  <DocSecurity>0</DocSecurity>
  <Lines>230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24</cp:revision>
  <dcterms:created xsi:type="dcterms:W3CDTF">2022-11-26T16:03:00Z</dcterms:created>
  <dcterms:modified xsi:type="dcterms:W3CDTF">2023-12-14T07:0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1010335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8ad77fc8bd729e9fd4241e57f2cc5a274585a12033c8a79d4732bc379b16336a</vt:lpwstr>
  </property>
</Properties>
</file>